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2712" w:rsidRDefault="0070538F" w:rsidP="00256761">
      <w:pPr>
        <w:pStyle w:val="E-mailSignature"/>
        <w:spacing w:before="0" w:beforeAutospacing="0" w:after="0" w:afterAutospacing="0"/>
        <w:rPr>
          <w:rFonts w:asciiTheme="majorBidi" w:hAnsiTheme="majorBidi" w:cstheme="majorBidi"/>
          <w:b/>
          <w:bCs/>
          <w:sz w:val="60"/>
          <w:szCs w:val="60"/>
        </w:rPr>
      </w:pPr>
      <w:r>
        <w:rPr>
          <w:rFonts w:asciiTheme="majorBidi" w:hAnsiTheme="majorBidi" w:cstheme="majorBidi"/>
          <w:b/>
          <w:bCs/>
          <w:sz w:val="60"/>
          <w:szCs w:val="60"/>
        </w:rPr>
        <w:t xml:space="preserve">  </w:t>
      </w:r>
      <w:r w:rsidR="007558DE">
        <w:rPr>
          <w:rFonts w:asciiTheme="majorBidi" w:hAnsiTheme="majorBidi" w:cstheme="majorBidi"/>
          <w:b/>
          <w:bCs/>
          <w:sz w:val="60"/>
          <w:szCs w:val="60"/>
        </w:rPr>
        <w:t xml:space="preserve">          Sana Azam Sheikh</w:t>
      </w:r>
    </w:p>
    <w:p w:rsidR="00D44BA7" w:rsidRDefault="00D44BA7" w:rsidP="00A46573">
      <w:pPr>
        <w:pStyle w:val="E-mailSignature"/>
        <w:spacing w:before="0" w:beforeAutospacing="0" w:after="0" w:afterAutospacing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60"/>
          <w:szCs w:val="60"/>
        </w:rPr>
        <w:t xml:space="preserve">  </w:t>
      </w:r>
      <w:r w:rsidRPr="00D44BA7">
        <w:rPr>
          <w:rFonts w:asciiTheme="majorBidi" w:hAnsiTheme="majorBidi" w:cstheme="majorBidi"/>
          <w:sz w:val="20"/>
          <w:szCs w:val="20"/>
        </w:rPr>
        <w:t>(</w:t>
      </w:r>
      <w:r>
        <w:rPr>
          <w:rFonts w:asciiTheme="majorBidi" w:hAnsiTheme="majorBidi" w:cstheme="majorBidi"/>
          <w:sz w:val="20"/>
          <w:szCs w:val="20"/>
        </w:rPr>
        <w:t>Specialties: Solid Waste Management</w:t>
      </w:r>
      <w:r w:rsidR="00C0255A">
        <w:rPr>
          <w:rFonts w:asciiTheme="majorBidi" w:hAnsiTheme="majorBidi" w:cstheme="majorBidi"/>
          <w:sz w:val="20"/>
          <w:szCs w:val="20"/>
        </w:rPr>
        <w:t>/</w:t>
      </w:r>
      <w:r w:rsidR="00BE3B01">
        <w:rPr>
          <w:rFonts w:asciiTheme="majorBidi" w:hAnsiTheme="majorBidi" w:cstheme="majorBidi"/>
          <w:sz w:val="20"/>
          <w:szCs w:val="20"/>
        </w:rPr>
        <w:t xml:space="preserve">Project Management/ </w:t>
      </w:r>
      <w:r w:rsidR="00F8669D">
        <w:rPr>
          <w:rFonts w:asciiTheme="majorBidi" w:hAnsiTheme="majorBidi" w:cstheme="majorBidi"/>
          <w:sz w:val="20"/>
          <w:szCs w:val="20"/>
        </w:rPr>
        <w:t>Environmental Management System</w:t>
      </w:r>
      <w:r w:rsidR="00641B14">
        <w:rPr>
          <w:rFonts w:asciiTheme="majorBidi" w:hAnsiTheme="majorBidi" w:cstheme="majorBidi"/>
          <w:sz w:val="20"/>
          <w:szCs w:val="20"/>
        </w:rPr>
        <w:t xml:space="preserve">/ Quality, Health, Safety &amp; Environment) </w:t>
      </w:r>
    </w:p>
    <w:p w:rsidR="00F35740" w:rsidRPr="00D44BA7" w:rsidRDefault="00D44BA7" w:rsidP="00A46573">
      <w:pPr>
        <w:pStyle w:val="E-mailSignature"/>
        <w:spacing w:before="0" w:beforeAutospacing="0" w:after="0" w:afterAutospacing="0"/>
        <w:rPr>
          <w:rFonts w:asciiTheme="majorBidi" w:hAnsiTheme="majorBidi" w:cstheme="majorBidi"/>
          <w:i/>
          <w:iCs/>
          <w:noProof/>
          <w:color w:val="000080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 </w:t>
      </w:r>
      <w:r w:rsidR="00B52712" w:rsidRPr="00D44BA7">
        <w:rPr>
          <w:rFonts w:asciiTheme="majorBidi" w:hAnsiTheme="majorBidi" w:cstheme="majorBidi"/>
          <w:sz w:val="20"/>
          <w:szCs w:val="20"/>
        </w:rPr>
        <w:t xml:space="preserve">            </w:t>
      </w:r>
      <w:r w:rsidR="003324F5" w:rsidRPr="00D44BA7">
        <w:rPr>
          <w:rFonts w:asciiTheme="majorBidi" w:hAnsiTheme="majorBidi" w:cstheme="majorBidi"/>
          <w:sz w:val="20"/>
          <w:szCs w:val="20"/>
        </w:rPr>
        <w:t xml:space="preserve"> </w:t>
      </w:r>
      <w:r w:rsidR="00865221" w:rsidRPr="00D44BA7">
        <w:rPr>
          <w:rFonts w:asciiTheme="majorBidi" w:hAnsiTheme="majorBidi" w:cstheme="majorBidi"/>
          <w:color w:val="0F243E"/>
          <w:sz w:val="20"/>
          <w:szCs w:val="20"/>
        </w:rPr>
        <w:t xml:space="preserve">  </w:t>
      </w:r>
      <w:r w:rsidR="0059039C" w:rsidRPr="00D44BA7">
        <w:rPr>
          <w:rFonts w:asciiTheme="majorBidi" w:hAnsiTheme="majorBidi" w:cstheme="majorBidi"/>
          <w:color w:val="0F243E"/>
          <w:sz w:val="20"/>
          <w:szCs w:val="20"/>
        </w:rPr>
        <w:t xml:space="preserve">                        </w:t>
      </w:r>
    </w:p>
    <w:p w:rsidR="00203327" w:rsidRPr="0067348A" w:rsidRDefault="000817B0" w:rsidP="006E2AA1">
      <w:pPr>
        <w:rPr>
          <w:rFonts w:cs="Arial"/>
          <w:sz w:val="24"/>
          <w:szCs w:val="24"/>
        </w:rPr>
      </w:pPr>
      <w:r w:rsidRPr="000817B0">
        <w:rPr>
          <w:rFonts w:ascii="Century Gothic" w:hAnsi="Century Gothic"/>
        </w:rPr>
        <w:sym w:font="Wingdings 2" w:char="F098"/>
      </w:r>
      <w:r w:rsidR="007558DE">
        <w:rPr>
          <w:rFonts w:asciiTheme="majorBidi" w:hAnsiTheme="majorBidi" w:cstheme="majorBidi"/>
        </w:rPr>
        <w:t xml:space="preserve"> </w:t>
      </w:r>
      <w:r w:rsidR="00256761" w:rsidRPr="003538B4">
        <w:rPr>
          <w:rFonts w:asciiTheme="majorBidi" w:hAnsiTheme="majorBidi" w:cstheme="majorBidi"/>
        </w:rPr>
        <w:t>House #</w:t>
      </w:r>
      <w:r w:rsidR="00E57364">
        <w:rPr>
          <w:rFonts w:asciiTheme="majorBidi" w:hAnsiTheme="majorBidi" w:cstheme="majorBidi"/>
        </w:rPr>
        <w:t xml:space="preserve"> </w:t>
      </w:r>
      <w:r w:rsidR="00620385">
        <w:rPr>
          <w:rFonts w:asciiTheme="majorBidi" w:hAnsiTheme="majorBidi" w:cstheme="majorBidi"/>
        </w:rPr>
        <w:t>27</w:t>
      </w:r>
      <w:proofErr w:type="gramStart"/>
      <w:r w:rsidR="00620385">
        <w:rPr>
          <w:rFonts w:asciiTheme="majorBidi" w:hAnsiTheme="majorBidi" w:cstheme="majorBidi"/>
        </w:rPr>
        <w:t xml:space="preserve">,  </w:t>
      </w:r>
      <w:r w:rsidR="00981C6B">
        <w:rPr>
          <w:rFonts w:asciiTheme="majorBidi" w:hAnsiTheme="majorBidi" w:cstheme="majorBidi"/>
        </w:rPr>
        <w:t>Block</w:t>
      </w:r>
      <w:proofErr w:type="gramEnd"/>
      <w:r w:rsidR="007558DE">
        <w:rPr>
          <w:rFonts w:asciiTheme="majorBidi" w:hAnsiTheme="majorBidi" w:cstheme="majorBidi"/>
        </w:rPr>
        <w:t>- S- Model Town Extension, Lahore</w:t>
      </w:r>
      <w:r w:rsidR="007B7E33">
        <w:rPr>
          <w:rFonts w:asciiTheme="majorBidi" w:hAnsiTheme="majorBidi" w:cstheme="majorBidi"/>
        </w:rPr>
        <w:t xml:space="preserve">, </w:t>
      </w:r>
      <w:r w:rsidR="0059039C" w:rsidRPr="003538B4">
        <w:rPr>
          <w:rFonts w:asciiTheme="majorBidi" w:hAnsiTheme="majorBidi" w:cstheme="majorBidi"/>
        </w:rPr>
        <w:t>Pakistan</w:t>
      </w:r>
      <w:r w:rsidR="00AA5A35" w:rsidRPr="003538B4">
        <w:rPr>
          <w:rFonts w:asciiTheme="majorBidi" w:hAnsiTheme="majorBidi" w:cstheme="majorBidi"/>
        </w:rPr>
        <w:t>.</w:t>
      </w:r>
      <w:r w:rsidR="008A58C2">
        <w:rPr>
          <w:rFonts w:asciiTheme="majorBidi" w:hAnsiTheme="majorBidi" w:cstheme="majorBidi"/>
        </w:rPr>
        <w:t xml:space="preserve">  </w:t>
      </w:r>
      <w:r w:rsidR="00256761" w:rsidRPr="003538B4">
        <w:rPr>
          <w:rFonts w:asciiTheme="majorBidi" w:hAnsiTheme="majorBidi" w:cstheme="majorBidi"/>
        </w:rPr>
        <w:sym w:font="Wingdings 2" w:char="F098"/>
      </w:r>
      <w:r w:rsidR="00C85493">
        <w:rPr>
          <w:rFonts w:asciiTheme="majorBidi" w:hAnsiTheme="majorBidi" w:cstheme="majorBidi"/>
        </w:rPr>
        <w:t xml:space="preserve"> + 92-309 4425951</w:t>
      </w:r>
      <w:r w:rsidR="00256761" w:rsidRPr="003538B4">
        <w:rPr>
          <w:rFonts w:asciiTheme="majorBidi" w:hAnsiTheme="majorBidi" w:cstheme="majorBidi"/>
        </w:rPr>
        <w:t xml:space="preserve"> </w:t>
      </w:r>
      <w:r w:rsidR="00AA5A35" w:rsidRPr="003538B4">
        <w:rPr>
          <w:rFonts w:asciiTheme="majorBidi" w:hAnsiTheme="majorBidi" w:cstheme="majorBidi"/>
        </w:rPr>
        <w:sym w:font="Wingdings 2" w:char="F098"/>
      </w:r>
      <w:r w:rsidR="00256761" w:rsidRPr="003538B4">
        <w:rPr>
          <w:rFonts w:asciiTheme="majorBidi" w:hAnsiTheme="majorBidi" w:cstheme="majorBidi"/>
        </w:rPr>
        <w:t xml:space="preserve"> </w:t>
      </w:r>
      <w:hyperlink r:id="rId9" w:history="1">
        <w:r w:rsidR="007558DE" w:rsidRPr="00C9127E">
          <w:rPr>
            <w:rStyle w:val="Hyperlink"/>
            <w:rFonts w:asciiTheme="majorBidi" w:hAnsiTheme="majorBidi" w:cstheme="majorBidi"/>
            <w:spacing w:val="30"/>
          </w:rPr>
          <w:t>sanasheikh07@gmail.com</w:t>
        </w:r>
      </w:hyperlink>
      <w:r w:rsidR="0086195B">
        <w:t xml:space="preserve"> /</w:t>
      </w:r>
      <w:r w:rsidR="00C0641F" w:rsidRPr="00C0641F">
        <w:t xml:space="preserve"> </w:t>
      </w:r>
      <w:r w:rsidR="007558DE">
        <w:rPr>
          <w:rFonts w:asciiTheme="majorBidi" w:hAnsiTheme="majorBidi" w:cstheme="majorBidi"/>
        </w:rPr>
        <w:t>sanasheikh014</w:t>
      </w:r>
      <w:r w:rsidR="00C9442F" w:rsidRPr="00872B74">
        <w:rPr>
          <w:rFonts w:asciiTheme="majorBidi" w:hAnsiTheme="majorBidi" w:cstheme="majorBidi"/>
        </w:rPr>
        <w:t>@gmail.com</w:t>
      </w:r>
    </w:p>
    <w:p w:rsidR="005B0C76" w:rsidRPr="003538B4" w:rsidRDefault="00E33CD7" w:rsidP="00937ECD">
      <w:pPr>
        <w:pStyle w:val="Headings"/>
        <w:shd w:val="clear" w:color="auto" w:fill="8DB3E2"/>
        <w:tabs>
          <w:tab w:val="left" w:pos="3885"/>
        </w:tabs>
        <w:rPr>
          <w:rFonts w:asciiTheme="majorBidi" w:hAnsiTheme="majorBidi" w:cstheme="majorBidi"/>
          <w:sz w:val="24"/>
          <w:szCs w:val="24"/>
        </w:rPr>
      </w:pPr>
      <w:r w:rsidRPr="003538B4">
        <w:rPr>
          <w:rFonts w:asciiTheme="majorBidi" w:hAnsiTheme="majorBidi" w:cstheme="majorBidi"/>
          <w:sz w:val="24"/>
          <w:szCs w:val="24"/>
        </w:rPr>
        <w:t>O</w:t>
      </w:r>
      <w:r w:rsidR="003538B4" w:rsidRPr="003538B4">
        <w:rPr>
          <w:rFonts w:asciiTheme="majorBidi" w:hAnsiTheme="majorBidi" w:cstheme="majorBidi"/>
          <w:sz w:val="24"/>
          <w:szCs w:val="24"/>
        </w:rPr>
        <w:t>BJECTIVE</w:t>
      </w:r>
      <w:r w:rsidR="00937ECD">
        <w:rPr>
          <w:rFonts w:asciiTheme="majorBidi" w:hAnsiTheme="majorBidi" w:cstheme="majorBidi"/>
          <w:sz w:val="24"/>
          <w:szCs w:val="24"/>
        </w:rPr>
        <w:tab/>
      </w:r>
    </w:p>
    <w:p w:rsidR="00620385" w:rsidRPr="00620385" w:rsidRDefault="00620385" w:rsidP="00620385">
      <w:pPr>
        <w:jc w:val="both"/>
        <w:rPr>
          <w:rFonts w:asciiTheme="majorBidi" w:hAnsiTheme="majorBidi" w:cstheme="majorBidi"/>
          <w:sz w:val="24"/>
          <w:szCs w:val="24"/>
        </w:rPr>
      </w:pPr>
      <w:r w:rsidRPr="00620385">
        <w:rPr>
          <w:rFonts w:asciiTheme="majorBidi" w:hAnsiTheme="majorBidi" w:cstheme="majorBidi"/>
          <w:sz w:val="24"/>
          <w:szCs w:val="24"/>
        </w:rPr>
        <w:t xml:space="preserve">As an entry-level teacher, I would like to utilize my lively and energetic attitude in teaching student with great enthusiasm. With my administrative and institutional abilities, I would also work to perform administrative tasks and responsibilities. I would also like to lead students and to participate in doing constructive programs.  </w:t>
      </w:r>
    </w:p>
    <w:p w:rsidR="0031252B" w:rsidRPr="003538B4" w:rsidRDefault="00EA70A8" w:rsidP="0031252B">
      <w:pPr>
        <w:shd w:val="clear" w:color="auto" w:fill="8DB3E2"/>
        <w:tabs>
          <w:tab w:val="left" w:pos="8430"/>
          <w:tab w:val="right" w:pos="9360"/>
        </w:tabs>
        <w:jc w:val="both"/>
        <w:rPr>
          <w:rFonts w:asciiTheme="majorBidi" w:hAnsiTheme="majorBidi" w:cstheme="majorBidi"/>
          <w:sz w:val="24"/>
          <w:szCs w:val="24"/>
        </w:rPr>
      </w:pPr>
      <w:r w:rsidRPr="003538B4">
        <w:rPr>
          <w:rFonts w:asciiTheme="majorBidi" w:hAnsiTheme="majorBidi" w:cstheme="majorBidi"/>
          <w:b/>
          <w:bCs/>
          <w:sz w:val="24"/>
          <w:szCs w:val="24"/>
        </w:rPr>
        <w:t>A</w:t>
      </w:r>
      <w:r w:rsidR="00386BE1" w:rsidRPr="003538B4">
        <w:rPr>
          <w:rFonts w:asciiTheme="majorBidi" w:hAnsiTheme="majorBidi" w:cstheme="majorBidi"/>
          <w:b/>
          <w:bCs/>
          <w:sz w:val="24"/>
          <w:szCs w:val="24"/>
        </w:rPr>
        <w:t>CADEMICS</w:t>
      </w:r>
      <w:r w:rsidR="00D01D2C" w:rsidRPr="003538B4">
        <w:rPr>
          <w:rFonts w:asciiTheme="majorBidi" w:hAnsiTheme="majorBidi" w:cstheme="majorBidi"/>
          <w:b/>
          <w:bCs/>
          <w:sz w:val="24"/>
          <w:szCs w:val="24"/>
        </w:rPr>
        <w:tab/>
      </w:r>
    </w:p>
    <w:tbl>
      <w:tblPr>
        <w:tblW w:w="0" w:type="auto"/>
        <w:tblInd w:w="405" w:type="dxa"/>
        <w:tblBorders>
          <w:top w:val="single" w:sz="8" w:space="0" w:color="C0504D"/>
          <w:bottom w:val="single" w:sz="8" w:space="0" w:color="C0504D"/>
        </w:tblBorders>
        <w:tblLook w:val="04A0" w:firstRow="1" w:lastRow="0" w:firstColumn="1" w:lastColumn="0" w:noHBand="0" w:noVBand="1"/>
      </w:tblPr>
      <w:tblGrid>
        <w:gridCol w:w="2732"/>
        <w:gridCol w:w="3259"/>
        <w:gridCol w:w="2757"/>
      </w:tblGrid>
      <w:tr w:rsidR="0031252B" w:rsidRPr="003538B4" w:rsidTr="003538B4">
        <w:trPr>
          <w:trHeight w:val="325"/>
        </w:trPr>
        <w:tc>
          <w:tcPr>
            <w:tcW w:w="2732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</w:tcPr>
          <w:p w:rsidR="0031252B" w:rsidRPr="003538B4" w:rsidRDefault="0031252B" w:rsidP="006033B5">
            <w:pPr>
              <w:spacing w:after="0" w:line="30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538B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DEGREE</w:t>
            </w:r>
          </w:p>
        </w:tc>
        <w:tc>
          <w:tcPr>
            <w:tcW w:w="3259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</w:tcPr>
          <w:p w:rsidR="0031252B" w:rsidRPr="003538B4" w:rsidRDefault="0031252B" w:rsidP="006033B5">
            <w:pPr>
              <w:spacing w:after="0" w:line="30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3538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NSTITUTION/BOARD</w:t>
            </w:r>
          </w:p>
        </w:tc>
        <w:tc>
          <w:tcPr>
            <w:tcW w:w="2757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</w:tcPr>
          <w:p w:rsidR="0031252B" w:rsidRPr="003538B4" w:rsidRDefault="00641B14" w:rsidP="006033B5">
            <w:pPr>
              <w:spacing w:after="0" w:line="300" w:lineRule="auto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</w:t>
            </w:r>
            <w:r w:rsidR="008A58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  </w:t>
            </w:r>
            <w:r w:rsidR="00F42F7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       </w:t>
            </w:r>
            <w:r w:rsidR="0031252B" w:rsidRPr="003538B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YEAR</w:t>
            </w:r>
            <w:r w:rsidR="008A58C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       </w:t>
            </w:r>
          </w:p>
        </w:tc>
      </w:tr>
      <w:tr w:rsidR="00620385" w:rsidRPr="003538B4" w:rsidTr="003538B4">
        <w:trPr>
          <w:trHeight w:val="635"/>
        </w:trPr>
        <w:tc>
          <w:tcPr>
            <w:tcW w:w="2732" w:type="dxa"/>
            <w:tcBorders>
              <w:left w:val="nil"/>
              <w:right w:val="nil"/>
            </w:tcBorders>
            <w:shd w:val="clear" w:color="auto" w:fill="FFFFFF"/>
          </w:tcPr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. Phil Environmental</w:t>
            </w:r>
          </w:p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anagement</w:t>
            </w:r>
          </w:p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  <w:p w:rsidR="00620385" w:rsidRPr="003538B4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BS</w:t>
            </w:r>
            <w:r w:rsidRPr="003538B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 xml:space="preserve"> Environmental</w:t>
            </w:r>
          </w:p>
          <w:p w:rsidR="00620385" w:rsidRPr="003538B4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 w:rsidRPr="003538B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Science</w:t>
            </w:r>
          </w:p>
        </w:tc>
        <w:tc>
          <w:tcPr>
            <w:tcW w:w="3259" w:type="dxa"/>
            <w:tcBorders>
              <w:left w:val="nil"/>
              <w:right w:val="nil"/>
            </w:tcBorders>
            <w:shd w:val="clear" w:color="auto" w:fill="FFFFFF"/>
          </w:tcPr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National College of business administration &amp; economics 40-E/1, </w:t>
            </w:r>
            <w:proofErr w:type="spellStart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Gulberg</w:t>
            </w:r>
            <w:proofErr w:type="spellEnd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-III, Lahore.</w:t>
            </w:r>
          </w:p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:rsidR="00620385" w:rsidRPr="003538B4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CEES, Quaid-e-</w:t>
            </w:r>
            <w:proofErr w:type="spellStart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Azam</w:t>
            </w:r>
            <w:proofErr w:type="spellEnd"/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Campus University of </w:t>
            </w:r>
            <w:r w:rsidRPr="003538B4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the </w:t>
            </w: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Punjab, Lahore</w:t>
            </w:r>
            <w:r w:rsidRPr="003538B4">
              <w:rPr>
                <w:rFonts w:asciiTheme="majorBidi" w:hAnsiTheme="majorBidi" w:cstheme="majorBidi"/>
                <w:bCs/>
                <w:sz w:val="24"/>
                <w:szCs w:val="24"/>
              </w:rPr>
              <w:t>.</w:t>
            </w:r>
          </w:p>
        </w:tc>
        <w:tc>
          <w:tcPr>
            <w:tcW w:w="2757" w:type="dxa"/>
            <w:tcBorders>
              <w:left w:val="nil"/>
              <w:right w:val="nil"/>
            </w:tcBorders>
            <w:shd w:val="clear" w:color="auto" w:fill="FFFFFF"/>
          </w:tcPr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               2017-19 </w:t>
            </w:r>
          </w:p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               3.8/4.00 </w:t>
            </w:r>
          </w:p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                </w:t>
            </w:r>
            <w:r w:rsidRPr="003538B4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        </w:t>
            </w:r>
          </w:p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:rsidR="00620385" w:rsidRPr="003538B4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                </w:t>
            </w:r>
            <w:r w:rsidRPr="003538B4">
              <w:rPr>
                <w:rFonts w:asciiTheme="majorBidi" w:hAnsiTheme="majorBidi" w:cstheme="majorBidi"/>
                <w:sz w:val="24"/>
                <w:szCs w:val="24"/>
              </w:rPr>
              <w:t>2009-13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   </w:t>
            </w:r>
          </w:p>
        </w:tc>
      </w:tr>
      <w:tr w:rsidR="00620385" w:rsidRPr="003538B4" w:rsidTr="003538B4">
        <w:trPr>
          <w:trHeight w:val="817"/>
        </w:trPr>
        <w:tc>
          <w:tcPr>
            <w:tcW w:w="2732" w:type="dxa"/>
          </w:tcPr>
          <w:p w:rsidR="00620385" w:rsidRPr="003538B4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Intermediate(HSSC)</w:t>
            </w:r>
          </w:p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</w:p>
          <w:p w:rsidR="00620385" w:rsidRPr="003538B4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>Matriculation(SSC)</w:t>
            </w:r>
            <w:r w:rsidRPr="003538B4">
              <w:rPr>
                <w:rFonts w:asciiTheme="majorBidi" w:hAnsiTheme="majorBidi" w:cstheme="majorBidi"/>
                <w:b/>
                <w:bCs/>
                <w:color w:val="000000"/>
                <w:sz w:val="24"/>
                <w:szCs w:val="24"/>
              </w:rPr>
              <w:t xml:space="preserve">                                  </w:t>
            </w:r>
          </w:p>
        </w:tc>
        <w:tc>
          <w:tcPr>
            <w:tcW w:w="3259" w:type="dxa"/>
          </w:tcPr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>Punjab College for women 27-C Noon Avenue Muslim Town Lahore.</w:t>
            </w:r>
          </w:p>
          <w:p w:rsidR="00620385" w:rsidRPr="003538B4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:rsidR="00620385" w:rsidRPr="003538B4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Garrison Pre-Cadet H/School (Girls) 90-k Model Town Lahore.</w:t>
            </w:r>
          </w:p>
        </w:tc>
        <w:tc>
          <w:tcPr>
            <w:tcW w:w="2757" w:type="dxa"/>
          </w:tcPr>
          <w:p w:rsidR="00620385" w:rsidRPr="003538B4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                2006-08       </w:t>
            </w:r>
          </w:p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                </w:t>
            </w:r>
          </w:p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:rsidR="00620385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  <w:p w:rsidR="00620385" w:rsidRPr="003538B4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               2004-06       </w:t>
            </w:r>
          </w:p>
          <w:p w:rsidR="00620385" w:rsidRPr="003538B4" w:rsidRDefault="00620385" w:rsidP="00C75445">
            <w:pPr>
              <w:spacing w:after="0" w:line="300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</w:tbl>
    <w:p w:rsidR="000F7E7E" w:rsidRPr="003538B4" w:rsidRDefault="000F7E7E" w:rsidP="0031252B">
      <w:pPr>
        <w:pStyle w:val="Heading6"/>
        <w:tabs>
          <w:tab w:val="left" w:pos="1950"/>
        </w:tabs>
        <w:rPr>
          <w:rFonts w:asciiTheme="majorBidi" w:hAnsiTheme="majorBidi" w:cstheme="majorBidi"/>
          <w:b w:val="0"/>
          <w:sz w:val="24"/>
        </w:rPr>
      </w:pPr>
    </w:p>
    <w:p w:rsidR="005D3F12" w:rsidRPr="003538B4" w:rsidRDefault="00386BE1" w:rsidP="008768A9">
      <w:pPr>
        <w:shd w:val="clear" w:color="auto" w:fill="8DB3E2"/>
        <w:rPr>
          <w:rFonts w:asciiTheme="majorBidi" w:hAnsiTheme="majorBidi" w:cstheme="majorBidi"/>
          <w:b/>
          <w:iCs/>
          <w:sz w:val="24"/>
          <w:szCs w:val="24"/>
        </w:rPr>
        <w:sectPr w:rsidR="005D3F12" w:rsidRPr="003538B4" w:rsidSect="000F739B">
          <w:footerReference w:type="default" r:id="rId10"/>
          <w:type w:val="continuous"/>
          <w:pgSz w:w="12240" w:h="15840"/>
          <w:pgMar w:top="1008" w:right="1440" w:bottom="1440" w:left="1440" w:header="720" w:footer="720" w:gutter="0"/>
          <w:cols w:space="720"/>
          <w:docGrid w:linePitch="360"/>
        </w:sectPr>
      </w:pPr>
      <w:r w:rsidRPr="003538B4">
        <w:rPr>
          <w:rFonts w:asciiTheme="majorBidi" w:hAnsiTheme="majorBidi" w:cstheme="majorBidi"/>
          <w:b/>
          <w:iCs/>
          <w:sz w:val="24"/>
          <w:szCs w:val="24"/>
        </w:rPr>
        <w:t>T</w:t>
      </w:r>
      <w:r w:rsidR="00346DA7">
        <w:rPr>
          <w:rFonts w:asciiTheme="majorBidi" w:hAnsiTheme="majorBidi" w:cstheme="majorBidi"/>
          <w:b/>
          <w:iCs/>
          <w:sz w:val="24"/>
          <w:szCs w:val="24"/>
        </w:rPr>
        <w:t>RAININGS &amp; SEMINAR</w:t>
      </w:r>
    </w:p>
    <w:p w:rsidR="00B9245C" w:rsidRPr="00346DA7" w:rsidRDefault="00594C71" w:rsidP="00346DA7">
      <w:pPr>
        <w:pStyle w:val="ListBullet"/>
        <w:numPr>
          <w:ilvl w:val="0"/>
          <w:numId w:val="12"/>
        </w:numPr>
        <w:spacing w:line="276" w:lineRule="auto"/>
        <w:rPr>
          <w:rFonts w:asciiTheme="majorBidi" w:hAnsiTheme="majorBidi" w:cstheme="majorBidi"/>
          <w:color w:val="auto"/>
          <w:sz w:val="24"/>
          <w:szCs w:val="24"/>
        </w:rPr>
      </w:pPr>
      <w:r>
        <w:rPr>
          <w:rFonts w:asciiTheme="majorBidi" w:hAnsiTheme="majorBidi" w:cstheme="majorBidi"/>
          <w:bCs/>
          <w:color w:val="000000"/>
          <w:sz w:val="24"/>
          <w:szCs w:val="24"/>
          <w:lang w:eastAsia="en-AU"/>
        </w:rPr>
        <w:lastRenderedPageBreak/>
        <w:t>Attend one day training course on Introduction to ISO 14001:2004 (EMS)</w:t>
      </w:r>
      <w:r w:rsidR="00346DA7">
        <w:rPr>
          <w:rFonts w:asciiTheme="majorBidi" w:hAnsiTheme="majorBidi" w:cstheme="majorBidi"/>
          <w:bCs/>
          <w:color w:val="000000"/>
          <w:sz w:val="24"/>
          <w:szCs w:val="24"/>
          <w:lang w:eastAsia="en-AU"/>
        </w:rPr>
        <w:t xml:space="preserve"> organized b</w:t>
      </w:r>
      <w:r w:rsidR="00233E0F">
        <w:rPr>
          <w:rFonts w:asciiTheme="majorBidi" w:hAnsiTheme="majorBidi" w:cstheme="majorBidi"/>
          <w:bCs/>
          <w:color w:val="000000"/>
          <w:sz w:val="24"/>
          <w:szCs w:val="24"/>
          <w:lang w:eastAsia="en-AU"/>
        </w:rPr>
        <w:t>y Pak Enviro C</w:t>
      </w:r>
      <w:r w:rsidR="00346DA7">
        <w:rPr>
          <w:rFonts w:asciiTheme="majorBidi" w:hAnsiTheme="majorBidi" w:cstheme="majorBidi"/>
          <w:bCs/>
          <w:color w:val="000000"/>
          <w:sz w:val="24"/>
          <w:szCs w:val="24"/>
          <w:lang w:eastAsia="en-AU"/>
        </w:rPr>
        <w:t>onsultants in collaboration with Centre for Improvement of Working Conditions &amp; Environment Lahore, Pakistan. (June 2013</w:t>
      </w:r>
      <w:r>
        <w:rPr>
          <w:rFonts w:asciiTheme="majorBidi" w:hAnsiTheme="majorBidi" w:cstheme="majorBidi"/>
          <w:bCs/>
          <w:color w:val="000000"/>
          <w:sz w:val="24"/>
          <w:szCs w:val="24"/>
          <w:lang w:eastAsia="en-AU"/>
        </w:rPr>
        <w:t>)</w:t>
      </w:r>
      <w:r>
        <w:rPr>
          <w:rFonts w:asciiTheme="majorBidi" w:hAnsiTheme="majorBidi" w:cstheme="majorBidi"/>
          <w:color w:val="auto"/>
          <w:sz w:val="24"/>
          <w:szCs w:val="24"/>
        </w:rPr>
        <w:t>.</w:t>
      </w:r>
    </w:p>
    <w:p w:rsidR="00346DA7" w:rsidRPr="00A06599" w:rsidRDefault="00346DA7" w:rsidP="00346DA7">
      <w:pPr>
        <w:pStyle w:val="ListBullet"/>
        <w:numPr>
          <w:ilvl w:val="0"/>
          <w:numId w:val="12"/>
        </w:numPr>
        <w:spacing w:line="276" w:lineRule="auto"/>
        <w:rPr>
          <w:rFonts w:asciiTheme="majorBidi" w:hAnsiTheme="majorBidi" w:cstheme="majorBidi"/>
          <w:color w:val="auto"/>
          <w:sz w:val="24"/>
          <w:szCs w:val="24"/>
        </w:rPr>
      </w:pPr>
      <w:r>
        <w:rPr>
          <w:rFonts w:asciiTheme="majorBidi" w:hAnsiTheme="majorBidi" w:cstheme="majorBidi"/>
          <w:bCs/>
          <w:color w:val="000000"/>
          <w:sz w:val="24"/>
          <w:szCs w:val="24"/>
          <w:lang w:eastAsia="en-AU"/>
        </w:rPr>
        <w:t xml:space="preserve">Attend Environmental Day seminar </w:t>
      </w:r>
      <w:r w:rsidR="00233E0F">
        <w:rPr>
          <w:rFonts w:asciiTheme="majorBidi" w:hAnsiTheme="majorBidi" w:cstheme="majorBidi"/>
          <w:bCs/>
          <w:color w:val="000000"/>
          <w:sz w:val="24"/>
          <w:szCs w:val="24"/>
          <w:lang w:eastAsia="en-AU"/>
        </w:rPr>
        <w:t>organized by Punjab Forest Department in collaboration with University of the Punjab</w:t>
      </w:r>
      <w:r>
        <w:rPr>
          <w:rFonts w:asciiTheme="majorBidi" w:hAnsiTheme="majorBidi" w:cstheme="majorBidi"/>
          <w:bCs/>
          <w:color w:val="000000"/>
          <w:sz w:val="24"/>
          <w:szCs w:val="24"/>
          <w:lang w:eastAsia="en-AU"/>
        </w:rPr>
        <w:t xml:space="preserve"> </w:t>
      </w:r>
      <w:r w:rsidR="00233E0F">
        <w:rPr>
          <w:rFonts w:asciiTheme="majorBidi" w:hAnsiTheme="majorBidi" w:cstheme="majorBidi"/>
          <w:bCs/>
          <w:color w:val="000000"/>
          <w:sz w:val="24"/>
          <w:szCs w:val="24"/>
          <w:lang w:eastAsia="en-AU"/>
        </w:rPr>
        <w:t>Lahore, Pakistan. (June 2012</w:t>
      </w:r>
      <w:r>
        <w:rPr>
          <w:rFonts w:asciiTheme="majorBidi" w:hAnsiTheme="majorBidi" w:cstheme="majorBidi"/>
          <w:bCs/>
          <w:color w:val="000000"/>
          <w:sz w:val="24"/>
          <w:szCs w:val="24"/>
          <w:lang w:eastAsia="en-AU"/>
        </w:rPr>
        <w:t>)</w:t>
      </w:r>
      <w:r>
        <w:rPr>
          <w:rFonts w:asciiTheme="majorBidi" w:hAnsiTheme="majorBidi" w:cstheme="majorBidi"/>
          <w:color w:val="auto"/>
          <w:sz w:val="24"/>
          <w:szCs w:val="24"/>
        </w:rPr>
        <w:t>.</w:t>
      </w:r>
    </w:p>
    <w:p w:rsidR="002C6E51" w:rsidRPr="00620385" w:rsidRDefault="002C6E51" w:rsidP="00E74984">
      <w:pPr>
        <w:pStyle w:val="ListBullet"/>
        <w:numPr>
          <w:ilvl w:val="0"/>
          <w:numId w:val="2"/>
        </w:numPr>
        <w:spacing w:line="276" w:lineRule="auto"/>
        <w:rPr>
          <w:rFonts w:asciiTheme="majorBidi" w:hAnsiTheme="majorBidi" w:cstheme="majorBidi"/>
          <w:color w:val="auto"/>
          <w:sz w:val="24"/>
          <w:szCs w:val="24"/>
        </w:rPr>
      </w:pPr>
      <w:r>
        <w:rPr>
          <w:rFonts w:asciiTheme="majorBidi" w:hAnsiTheme="majorBidi" w:cstheme="majorBidi"/>
          <w:bCs/>
          <w:color w:val="000000"/>
          <w:sz w:val="24"/>
          <w:szCs w:val="24"/>
          <w:lang w:eastAsia="en-AU"/>
        </w:rPr>
        <w:t>Participate in seminar on New Solid Waste Management System in Lahore.</w:t>
      </w:r>
      <w:r w:rsidR="00620385">
        <w:rPr>
          <w:rFonts w:asciiTheme="majorBidi" w:hAnsiTheme="majorBidi" w:cstheme="majorBidi"/>
          <w:bCs/>
          <w:color w:val="000000"/>
          <w:sz w:val="24"/>
          <w:szCs w:val="24"/>
          <w:lang w:eastAsia="en-AU"/>
        </w:rPr>
        <w:t xml:space="preserve"> </w:t>
      </w:r>
    </w:p>
    <w:p w:rsidR="00620385" w:rsidRDefault="00620385" w:rsidP="00620385">
      <w:pPr>
        <w:pStyle w:val="ListBullet"/>
        <w:numPr>
          <w:ilvl w:val="0"/>
          <w:numId w:val="0"/>
        </w:numPr>
        <w:spacing w:line="276" w:lineRule="auto"/>
        <w:ind w:left="720"/>
        <w:rPr>
          <w:rFonts w:asciiTheme="majorBidi" w:hAnsiTheme="majorBidi" w:cstheme="majorBidi"/>
          <w:bCs/>
          <w:color w:val="000000"/>
          <w:sz w:val="24"/>
          <w:szCs w:val="24"/>
          <w:lang w:eastAsia="en-AU"/>
        </w:rPr>
      </w:pPr>
    </w:p>
    <w:p w:rsidR="00620385" w:rsidRPr="00F514DA" w:rsidRDefault="00620385" w:rsidP="00620385">
      <w:pPr>
        <w:pStyle w:val="ListBullet"/>
        <w:numPr>
          <w:ilvl w:val="0"/>
          <w:numId w:val="0"/>
        </w:numPr>
        <w:spacing w:line="276" w:lineRule="auto"/>
        <w:ind w:left="720"/>
        <w:rPr>
          <w:rFonts w:asciiTheme="majorBidi" w:hAnsiTheme="majorBidi" w:cstheme="majorBidi"/>
          <w:color w:val="auto"/>
          <w:sz w:val="24"/>
          <w:szCs w:val="24"/>
        </w:rPr>
      </w:pPr>
      <w:bookmarkStart w:id="0" w:name="_GoBack"/>
      <w:bookmarkEnd w:id="0"/>
    </w:p>
    <w:p w:rsidR="00386BE1" w:rsidRPr="003538B4" w:rsidRDefault="00386BE1" w:rsidP="00386BE1">
      <w:pPr>
        <w:shd w:val="clear" w:color="auto" w:fill="8DB3E2"/>
        <w:rPr>
          <w:rFonts w:asciiTheme="majorBidi" w:hAnsiTheme="majorBidi" w:cstheme="majorBidi"/>
          <w:b/>
          <w:iCs/>
          <w:sz w:val="24"/>
          <w:szCs w:val="24"/>
        </w:rPr>
        <w:sectPr w:rsidR="00386BE1" w:rsidRPr="003538B4" w:rsidSect="000F739B">
          <w:type w:val="continuous"/>
          <w:pgSz w:w="12240" w:h="15840" w:code="1"/>
          <w:pgMar w:top="1008" w:right="1440" w:bottom="1440" w:left="1440" w:header="720" w:footer="720" w:gutter="0"/>
          <w:cols w:space="720"/>
          <w:docGrid w:linePitch="360"/>
        </w:sectPr>
      </w:pPr>
      <w:r w:rsidRPr="003538B4">
        <w:rPr>
          <w:rFonts w:asciiTheme="majorBidi" w:hAnsiTheme="majorBidi" w:cstheme="majorBidi"/>
          <w:b/>
          <w:iCs/>
          <w:sz w:val="24"/>
          <w:szCs w:val="24"/>
        </w:rPr>
        <w:lastRenderedPageBreak/>
        <w:t>RESEARCH/PROJECT REPORTS</w:t>
      </w:r>
    </w:p>
    <w:p w:rsidR="009959A2" w:rsidRDefault="00386BE1" w:rsidP="009959A2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193729">
        <w:rPr>
          <w:rFonts w:asciiTheme="majorBidi" w:hAnsiTheme="majorBidi" w:cstheme="majorBidi"/>
          <w:b/>
          <w:bCs/>
          <w:sz w:val="24"/>
          <w:szCs w:val="24"/>
        </w:rPr>
        <w:lastRenderedPageBreak/>
        <w:t>Thesis report</w:t>
      </w:r>
      <w:r w:rsidR="003842D5">
        <w:rPr>
          <w:rFonts w:asciiTheme="majorBidi" w:hAnsiTheme="majorBidi" w:cstheme="majorBidi"/>
          <w:b/>
          <w:bCs/>
          <w:sz w:val="24"/>
          <w:szCs w:val="24"/>
        </w:rPr>
        <w:t>/</w:t>
      </w:r>
      <w:r w:rsidR="003842D5" w:rsidRPr="009959A2">
        <w:rPr>
          <w:rFonts w:asciiTheme="majorBidi" w:hAnsiTheme="majorBidi" w:cstheme="majorBidi"/>
          <w:b/>
          <w:bCs/>
          <w:sz w:val="24"/>
          <w:szCs w:val="24"/>
        </w:rPr>
        <w:t>project</w:t>
      </w:r>
      <w:r w:rsidR="009959A2" w:rsidRPr="009959A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530018" w:rsidRPr="00530018" w:rsidRDefault="00530018" w:rsidP="00530018">
      <w:pPr>
        <w:pStyle w:val="ListParagraph"/>
        <w:numPr>
          <w:ilvl w:val="0"/>
          <w:numId w:val="14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sessment of </w:t>
      </w:r>
      <w:r w:rsidRPr="00530018">
        <w:rPr>
          <w:rFonts w:ascii="Times New Roman" w:hAnsi="Times New Roman"/>
          <w:sz w:val="24"/>
          <w:szCs w:val="24"/>
        </w:rPr>
        <w:t xml:space="preserve">Energy Recovery Potential of Lahore: A Case Study of Lahore, Pakistan. (May, 2019).                                                                                                        </w:t>
      </w:r>
      <w:r>
        <w:rPr>
          <w:rFonts w:ascii="Times New Roman" w:hAnsi="Times New Roman"/>
          <w:sz w:val="24"/>
          <w:szCs w:val="24"/>
        </w:rPr>
        <w:t xml:space="preserve">                </w:t>
      </w:r>
    </w:p>
    <w:p w:rsidR="00233E0F" w:rsidRPr="00530018" w:rsidRDefault="00233E0F" w:rsidP="0053001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 w:val="24"/>
          <w:szCs w:val="24"/>
        </w:rPr>
      </w:pPr>
      <w:r w:rsidRPr="00530018">
        <w:rPr>
          <w:rFonts w:ascii="Times New Roman" w:hAnsi="Times New Roman"/>
          <w:iCs/>
          <w:sz w:val="24"/>
          <w:szCs w:val="24"/>
        </w:rPr>
        <w:t>Quality</w:t>
      </w:r>
      <w:r w:rsidR="00B8223D" w:rsidRPr="00530018">
        <w:rPr>
          <w:rFonts w:ascii="Times New Roman" w:hAnsi="Times New Roman"/>
          <w:iCs/>
          <w:sz w:val="24"/>
          <w:szCs w:val="24"/>
        </w:rPr>
        <w:t xml:space="preserve"> </w:t>
      </w:r>
      <w:r w:rsidRPr="00530018">
        <w:rPr>
          <w:rFonts w:ascii="Times New Roman" w:hAnsi="Times New Roman"/>
          <w:iCs/>
          <w:sz w:val="24"/>
          <w:szCs w:val="24"/>
        </w:rPr>
        <w:t>As</w:t>
      </w:r>
      <w:r w:rsidR="00B8223D" w:rsidRPr="00530018">
        <w:rPr>
          <w:rFonts w:ascii="Times New Roman" w:hAnsi="Times New Roman"/>
          <w:iCs/>
          <w:sz w:val="24"/>
          <w:szCs w:val="24"/>
        </w:rPr>
        <w:t xml:space="preserve">sessment of Drinking Water in Lahore District Characterization </w:t>
      </w:r>
      <w:r w:rsidRPr="00530018">
        <w:rPr>
          <w:rFonts w:ascii="Times New Roman" w:hAnsi="Times New Roman"/>
          <w:iCs/>
          <w:sz w:val="24"/>
          <w:szCs w:val="24"/>
        </w:rPr>
        <w:t>of</w:t>
      </w:r>
      <w:r w:rsidR="00B8223D" w:rsidRPr="00530018">
        <w:rPr>
          <w:rFonts w:ascii="Times New Roman" w:hAnsi="Times New Roman"/>
          <w:iCs/>
          <w:sz w:val="24"/>
          <w:szCs w:val="24"/>
        </w:rPr>
        <w:t xml:space="preserve"> Physio-</w:t>
      </w:r>
      <w:r w:rsidR="00641B14" w:rsidRPr="00530018">
        <w:rPr>
          <w:rFonts w:ascii="Times New Roman" w:hAnsi="Times New Roman"/>
          <w:iCs/>
          <w:sz w:val="24"/>
          <w:szCs w:val="24"/>
        </w:rPr>
        <w:t>C</w:t>
      </w:r>
      <w:r w:rsidRPr="00530018">
        <w:rPr>
          <w:rFonts w:ascii="Times New Roman" w:hAnsi="Times New Roman"/>
          <w:iCs/>
          <w:sz w:val="24"/>
          <w:szCs w:val="24"/>
        </w:rPr>
        <w:t>hemical</w:t>
      </w:r>
      <w:r w:rsidR="00B8223D" w:rsidRPr="00530018">
        <w:rPr>
          <w:rFonts w:ascii="Times New Roman" w:hAnsi="Times New Roman"/>
          <w:iCs/>
          <w:sz w:val="24"/>
          <w:szCs w:val="24"/>
        </w:rPr>
        <w:t xml:space="preserve"> </w:t>
      </w:r>
      <w:r w:rsidRPr="00530018">
        <w:rPr>
          <w:rFonts w:ascii="Times New Roman" w:hAnsi="Times New Roman"/>
          <w:iCs/>
          <w:sz w:val="24"/>
          <w:szCs w:val="24"/>
        </w:rPr>
        <w:t>Parameters</w:t>
      </w:r>
      <w:r w:rsidRPr="00530018">
        <w:rPr>
          <w:rFonts w:ascii="serif" w:hAnsi="serif" w:cs="serif"/>
          <w:i/>
          <w:iCs/>
          <w:sz w:val="24"/>
          <w:szCs w:val="24"/>
        </w:rPr>
        <w:t>.</w:t>
      </w:r>
      <w:r w:rsidR="00B8223D" w:rsidRPr="00530018">
        <w:rPr>
          <w:rFonts w:ascii="serif" w:hAnsi="serif" w:cs="serif"/>
          <w:i/>
          <w:iCs/>
          <w:sz w:val="24"/>
          <w:szCs w:val="24"/>
        </w:rPr>
        <w:t xml:space="preserve"> </w:t>
      </w:r>
      <w:r w:rsidR="00B8223D" w:rsidRPr="00530018">
        <w:rPr>
          <w:rFonts w:ascii="Times New Roman" w:hAnsi="Times New Roman"/>
          <w:iCs/>
          <w:sz w:val="24"/>
          <w:szCs w:val="24"/>
        </w:rPr>
        <w:t>(May</w:t>
      </w:r>
      <w:r w:rsidR="009959A2" w:rsidRPr="00530018">
        <w:rPr>
          <w:rFonts w:ascii="Times New Roman" w:hAnsi="Times New Roman"/>
          <w:iCs/>
          <w:sz w:val="24"/>
          <w:szCs w:val="24"/>
        </w:rPr>
        <w:t>, 2013</w:t>
      </w:r>
      <w:r w:rsidR="00B8223D" w:rsidRPr="00530018">
        <w:rPr>
          <w:rFonts w:ascii="Times New Roman" w:hAnsi="Times New Roman"/>
          <w:iCs/>
          <w:sz w:val="24"/>
          <w:szCs w:val="24"/>
        </w:rPr>
        <w:t>)</w:t>
      </w:r>
      <w:r w:rsidR="00530018">
        <w:rPr>
          <w:rFonts w:ascii="Times New Roman" w:hAnsi="Times New Roman"/>
          <w:iCs/>
          <w:sz w:val="24"/>
          <w:szCs w:val="24"/>
        </w:rPr>
        <w:t>.</w:t>
      </w:r>
    </w:p>
    <w:p w:rsidR="00AF5E28" w:rsidRPr="00530018" w:rsidRDefault="00A01CFD" w:rsidP="00530018">
      <w:pPr>
        <w:pStyle w:val="ListParagraph"/>
        <w:numPr>
          <w:ilvl w:val="0"/>
          <w:numId w:val="14"/>
        </w:numPr>
        <w:rPr>
          <w:rFonts w:ascii="Times New Roman" w:hAnsi="Times New Roman"/>
          <w:sz w:val="24"/>
          <w:szCs w:val="24"/>
        </w:rPr>
      </w:pPr>
      <w:r w:rsidRPr="00530018">
        <w:rPr>
          <w:rFonts w:asciiTheme="majorBidi" w:hAnsiTheme="majorBidi" w:cstheme="majorBidi"/>
          <w:sz w:val="24"/>
          <w:szCs w:val="24"/>
        </w:rPr>
        <w:t>Project on OH&amp;S conditions in Pakistan Industries</w:t>
      </w:r>
      <w:r w:rsidR="00A75ADB" w:rsidRPr="00530018">
        <w:rPr>
          <w:rFonts w:asciiTheme="majorBidi" w:hAnsiTheme="majorBidi" w:cstheme="majorBidi"/>
          <w:sz w:val="24"/>
          <w:szCs w:val="24"/>
        </w:rPr>
        <w:t xml:space="preserve">. </w:t>
      </w:r>
      <w:r w:rsidRPr="00530018">
        <w:rPr>
          <w:rFonts w:asciiTheme="majorBidi" w:hAnsiTheme="majorBidi" w:cstheme="majorBidi"/>
          <w:sz w:val="24"/>
          <w:szCs w:val="24"/>
        </w:rPr>
        <w:t>(2010)</w:t>
      </w:r>
      <w:r w:rsidR="00530018">
        <w:rPr>
          <w:rFonts w:asciiTheme="majorBidi" w:hAnsiTheme="majorBidi" w:cstheme="majorBidi"/>
          <w:sz w:val="24"/>
          <w:szCs w:val="24"/>
        </w:rPr>
        <w:t>.</w:t>
      </w:r>
    </w:p>
    <w:p w:rsidR="00E5543F" w:rsidRDefault="00E5543F" w:rsidP="00E5543F">
      <w:pPr>
        <w:pStyle w:val="ListParagraph"/>
        <w:widowControl w:val="0"/>
        <w:autoSpaceDE w:val="0"/>
        <w:autoSpaceDN w:val="0"/>
        <w:adjustRightInd w:val="0"/>
        <w:spacing w:after="0"/>
        <w:ind w:left="1080"/>
        <w:jc w:val="both"/>
        <w:rPr>
          <w:rFonts w:asciiTheme="majorBidi" w:hAnsiTheme="majorBidi" w:cstheme="majorBidi"/>
          <w:sz w:val="24"/>
          <w:szCs w:val="24"/>
        </w:rPr>
      </w:pPr>
    </w:p>
    <w:p w:rsidR="00E5543F" w:rsidRPr="00B4663E" w:rsidRDefault="00E5543F" w:rsidP="00E5543F">
      <w:pPr>
        <w:shd w:val="clear" w:color="auto" w:fill="8DB3E2"/>
        <w:spacing w:line="300" w:lineRule="auto"/>
        <w:jc w:val="lowKashida"/>
        <w:rPr>
          <w:rFonts w:asciiTheme="majorBidi" w:hAnsiTheme="majorBidi" w:cstheme="majorBidi"/>
          <w:iCs/>
          <w:color w:val="000000"/>
          <w:sz w:val="24"/>
          <w:szCs w:val="24"/>
        </w:rPr>
      </w:pPr>
      <w:r w:rsidRPr="003538B4">
        <w:rPr>
          <w:rFonts w:asciiTheme="majorBidi" w:hAnsiTheme="majorBidi" w:cstheme="majorBidi"/>
          <w:b/>
          <w:iCs/>
          <w:color w:val="000000"/>
          <w:sz w:val="24"/>
          <w:szCs w:val="24"/>
        </w:rPr>
        <w:t xml:space="preserve">WORK EXPERIENCE </w:t>
      </w:r>
    </w:p>
    <w:p w:rsidR="00E5543F" w:rsidRPr="006B3C53" w:rsidRDefault="00E5543F" w:rsidP="00E5543F">
      <w:pPr>
        <w:spacing w:after="0" w:line="240" w:lineRule="auto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  <w:u w:val="single"/>
        </w:rPr>
        <w:t>Environmentalist at Enviro Safe Consults</w:t>
      </w:r>
      <w:r w:rsidRPr="006B3C53">
        <w:rPr>
          <w:rFonts w:asciiTheme="majorBidi" w:hAnsiTheme="majorBidi" w:cstheme="majorBidi"/>
          <w:sz w:val="24"/>
          <w:szCs w:val="24"/>
          <w:u w:val="single"/>
        </w:rPr>
        <w:t xml:space="preserve">, Lahore </w:t>
      </w:r>
    </w:p>
    <w:p w:rsidR="00E5543F" w:rsidRDefault="00E5543F" w:rsidP="00E5543F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Dec 2013- Jan 2017</w:t>
      </w:r>
      <w:r w:rsidRPr="006B3C53">
        <w:rPr>
          <w:rFonts w:asciiTheme="majorBidi" w:hAnsiTheme="majorBidi" w:cstheme="majorBidi"/>
          <w:sz w:val="24"/>
          <w:szCs w:val="24"/>
        </w:rPr>
        <w:t>)</w:t>
      </w:r>
    </w:p>
    <w:p w:rsidR="00E5543F" w:rsidRPr="006B3C53" w:rsidRDefault="00E5543F" w:rsidP="00E5543F">
      <w:p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y responsibilities are;</w:t>
      </w:r>
    </w:p>
    <w:p w:rsidR="00E5543F" w:rsidRPr="00F60A69" w:rsidRDefault="00E5543F" w:rsidP="00E5543F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inorHAnsi" w:hAnsiTheme="minorHAnsi" w:cs="Arial"/>
          <w:sz w:val="24"/>
          <w:szCs w:val="24"/>
        </w:rPr>
        <w:t xml:space="preserve">Looking at the suitability of new developments, like housing, power stations, wind farms or other large sites that may impact the environment; </w:t>
      </w:r>
    </w:p>
    <w:p w:rsidR="00E5543F" w:rsidRDefault="00E5543F" w:rsidP="00E5543F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60A69">
        <w:rPr>
          <w:rFonts w:asciiTheme="majorBidi" w:hAnsiTheme="majorBidi" w:cstheme="majorBidi"/>
          <w:sz w:val="24"/>
          <w:szCs w:val="24"/>
        </w:rPr>
        <w:t xml:space="preserve">Conducting field </w:t>
      </w:r>
      <w:r>
        <w:rPr>
          <w:rFonts w:asciiTheme="majorBidi" w:hAnsiTheme="majorBidi" w:cstheme="majorBidi"/>
          <w:sz w:val="24"/>
          <w:szCs w:val="24"/>
        </w:rPr>
        <w:t xml:space="preserve">surveys and collecting data about levels of pollution or contamination on a site or area of consideration; </w:t>
      </w:r>
    </w:p>
    <w:p w:rsidR="00E5543F" w:rsidRDefault="00E5543F" w:rsidP="00E5543F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terpreting data, which can include using software-modelling packages &amp; report writing; </w:t>
      </w:r>
    </w:p>
    <w:p w:rsidR="00E5543F" w:rsidRDefault="00E5543F" w:rsidP="00E5543F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anaging legislative issues for clients and maintaining an awareness of how legislation impact projects; </w:t>
      </w:r>
    </w:p>
    <w:p w:rsidR="00E5543F" w:rsidRDefault="00E5543F" w:rsidP="00E5543F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veloping conceptual models, which involves identification &amp; consideration of potential contamination;</w:t>
      </w:r>
    </w:p>
    <w:p w:rsidR="00E5543F" w:rsidRDefault="00E5543F" w:rsidP="00E5543F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mmunicating with clients, regulators and sub-contractors, e.g. analytical laboratories; </w:t>
      </w:r>
    </w:p>
    <w:p w:rsidR="00E5543F" w:rsidRDefault="00E5543F" w:rsidP="00E5543F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searching previous investigations of a site to provide information to clients considering purchase; </w:t>
      </w:r>
    </w:p>
    <w:p w:rsidR="00E5543F" w:rsidRDefault="00E5543F" w:rsidP="00E5543F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Undertaking field work to identify previous activities on the site &amp; any contamination. </w:t>
      </w:r>
    </w:p>
    <w:p w:rsidR="00197A2F" w:rsidRPr="00972025" w:rsidRDefault="00641B14" w:rsidP="00972025">
      <w:pPr>
        <w:shd w:val="clear" w:color="auto" w:fill="8DB3E2"/>
        <w:rPr>
          <w:rFonts w:asciiTheme="majorBidi" w:hAnsiTheme="majorBidi" w:cstheme="majorBidi"/>
          <w:b/>
          <w:iCs/>
          <w:sz w:val="24"/>
          <w:szCs w:val="24"/>
        </w:rPr>
        <w:sectPr w:rsidR="00197A2F" w:rsidRPr="00972025" w:rsidSect="000F739B">
          <w:type w:val="continuous"/>
          <w:pgSz w:w="12240" w:h="15840"/>
          <w:pgMar w:top="1008" w:right="1440" w:bottom="1440" w:left="1440" w:header="720" w:footer="720" w:gutter="0"/>
          <w:cols w:space="720"/>
          <w:docGrid w:linePitch="360"/>
        </w:sectPr>
      </w:pPr>
      <w:r>
        <w:rPr>
          <w:rFonts w:asciiTheme="majorBidi" w:hAnsiTheme="majorBidi" w:cstheme="majorBidi"/>
          <w:b/>
          <w:iCs/>
          <w:sz w:val="24"/>
          <w:szCs w:val="24"/>
        </w:rPr>
        <w:t>PERSONAL SYNOPSIS</w:t>
      </w:r>
    </w:p>
    <w:p w:rsidR="00197A2F" w:rsidRPr="003538B4" w:rsidRDefault="00197A2F" w:rsidP="00E74984">
      <w:pPr>
        <w:pStyle w:val="ListBullet"/>
        <w:numPr>
          <w:ilvl w:val="0"/>
          <w:numId w:val="5"/>
        </w:numPr>
        <w:spacing w:line="276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3538B4">
        <w:rPr>
          <w:rFonts w:asciiTheme="majorBidi" w:hAnsiTheme="majorBidi" w:cstheme="majorBidi"/>
          <w:color w:val="auto"/>
          <w:sz w:val="24"/>
          <w:szCs w:val="24"/>
        </w:rPr>
        <w:lastRenderedPageBreak/>
        <w:t>Leadership</w:t>
      </w:r>
      <w:r w:rsidR="00A01CFD" w:rsidRPr="003538B4">
        <w:rPr>
          <w:rFonts w:asciiTheme="majorBidi" w:hAnsiTheme="majorBidi" w:cstheme="majorBidi"/>
          <w:color w:val="auto"/>
          <w:sz w:val="24"/>
          <w:szCs w:val="24"/>
        </w:rPr>
        <w:t xml:space="preserve">, </w:t>
      </w:r>
      <w:r w:rsidR="005D2911" w:rsidRPr="003538B4">
        <w:rPr>
          <w:rFonts w:asciiTheme="majorBidi" w:hAnsiTheme="majorBidi" w:cstheme="majorBidi"/>
          <w:color w:val="auto"/>
          <w:sz w:val="24"/>
          <w:szCs w:val="24"/>
        </w:rPr>
        <w:t>Good responsiveness</w:t>
      </w:r>
      <w:r w:rsidR="00A01CFD" w:rsidRPr="003538B4">
        <w:rPr>
          <w:rFonts w:asciiTheme="majorBidi" w:hAnsiTheme="majorBidi" w:cstheme="majorBidi"/>
          <w:color w:val="auto"/>
          <w:sz w:val="24"/>
          <w:szCs w:val="24"/>
        </w:rPr>
        <w:t xml:space="preserve">, </w:t>
      </w:r>
      <w:r w:rsidR="00F27CCD" w:rsidRPr="003538B4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>Persuasiveness</w:t>
      </w:r>
      <w:r w:rsidR="00A01CFD" w:rsidRPr="003538B4">
        <w:rPr>
          <w:rFonts w:asciiTheme="majorBidi" w:hAnsiTheme="majorBidi" w:cstheme="majorBidi"/>
          <w:color w:val="auto"/>
          <w:sz w:val="24"/>
          <w:szCs w:val="24"/>
          <w:shd w:val="clear" w:color="auto" w:fill="FFFFFF"/>
        </w:rPr>
        <w:t xml:space="preserve">, </w:t>
      </w:r>
      <w:r w:rsidRPr="003538B4">
        <w:rPr>
          <w:rFonts w:asciiTheme="majorBidi" w:hAnsiTheme="majorBidi" w:cstheme="majorBidi"/>
          <w:color w:val="auto"/>
          <w:sz w:val="24"/>
          <w:szCs w:val="24"/>
        </w:rPr>
        <w:t xml:space="preserve">Energetic, self-motivated team player. </w:t>
      </w:r>
    </w:p>
    <w:p w:rsidR="00197A2F" w:rsidRPr="003538B4" w:rsidRDefault="00197A2F" w:rsidP="00E74984">
      <w:pPr>
        <w:pStyle w:val="ListBullet"/>
        <w:numPr>
          <w:ilvl w:val="0"/>
          <w:numId w:val="5"/>
        </w:numPr>
        <w:spacing w:line="276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3538B4">
        <w:rPr>
          <w:rFonts w:asciiTheme="majorBidi" w:hAnsiTheme="majorBidi" w:cstheme="majorBidi"/>
          <w:color w:val="auto"/>
          <w:sz w:val="24"/>
          <w:szCs w:val="24"/>
        </w:rPr>
        <w:t>Excellent verbal communication and report writing skills</w:t>
      </w:r>
      <w:r w:rsidR="00123DBC" w:rsidRPr="003538B4">
        <w:rPr>
          <w:rFonts w:asciiTheme="majorBidi" w:hAnsiTheme="majorBidi" w:cstheme="majorBidi"/>
          <w:color w:val="auto"/>
          <w:sz w:val="24"/>
          <w:szCs w:val="24"/>
        </w:rPr>
        <w:t>.</w:t>
      </w:r>
      <w:r w:rsidRPr="003538B4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</w:p>
    <w:p w:rsidR="00197A2F" w:rsidRPr="003538B4" w:rsidRDefault="00197A2F" w:rsidP="00E74984">
      <w:pPr>
        <w:pStyle w:val="ListBullet"/>
        <w:numPr>
          <w:ilvl w:val="0"/>
          <w:numId w:val="5"/>
        </w:numPr>
        <w:spacing w:line="276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3538B4">
        <w:rPr>
          <w:rFonts w:asciiTheme="majorBidi" w:hAnsiTheme="majorBidi" w:cstheme="majorBidi"/>
          <w:color w:val="auto"/>
          <w:sz w:val="24"/>
          <w:szCs w:val="24"/>
        </w:rPr>
        <w:t>Ability to rapidly achieve organizational integration assimilates job requirements.</w:t>
      </w:r>
    </w:p>
    <w:p w:rsidR="00F333EB" w:rsidRPr="003538B4" w:rsidRDefault="00F333EB" w:rsidP="00E74984">
      <w:pPr>
        <w:pStyle w:val="ListBullet"/>
        <w:numPr>
          <w:ilvl w:val="0"/>
          <w:numId w:val="5"/>
        </w:numPr>
        <w:spacing w:line="276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3538B4">
        <w:rPr>
          <w:rFonts w:asciiTheme="majorBidi" w:hAnsiTheme="majorBidi" w:cstheme="majorBidi"/>
          <w:color w:val="auto"/>
          <w:sz w:val="24"/>
          <w:szCs w:val="24"/>
        </w:rPr>
        <w:t xml:space="preserve">MS Word, </w:t>
      </w:r>
      <w:r w:rsidR="00124C38">
        <w:rPr>
          <w:rFonts w:asciiTheme="majorBidi" w:hAnsiTheme="majorBidi" w:cstheme="majorBidi"/>
          <w:color w:val="auto"/>
          <w:sz w:val="24"/>
          <w:szCs w:val="24"/>
        </w:rPr>
        <w:t xml:space="preserve">MS </w:t>
      </w:r>
      <w:r w:rsidRPr="003538B4">
        <w:rPr>
          <w:rFonts w:asciiTheme="majorBidi" w:hAnsiTheme="majorBidi" w:cstheme="majorBidi"/>
          <w:color w:val="auto"/>
          <w:sz w:val="24"/>
          <w:szCs w:val="24"/>
        </w:rPr>
        <w:t xml:space="preserve">Excel, </w:t>
      </w:r>
      <w:r w:rsidR="00124C38">
        <w:rPr>
          <w:rFonts w:asciiTheme="majorBidi" w:hAnsiTheme="majorBidi" w:cstheme="majorBidi"/>
          <w:color w:val="auto"/>
          <w:sz w:val="24"/>
          <w:szCs w:val="24"/>
        </w:rPr>
        <w:t xml:space="preserve">MS </w:t>
      </w:r>
      <w:r w:rsidR="00C15FFB">
        <w:rPr>
          <w:rFonts w:asciiTheme="majorBidi" w:hAnsiTheme="majorBidi" w:cstheme="majorBidi"/>
          <w:color w:val="auto"/>
          <w:sz w:val="24"/>
          <w:szCs w:val="24"/>
        </w:rPr>
        <w:t>Power Point</w:t>
      </w:r>
      <w:r w:rsidRPr="003538B4">
        <w:rPr>
          <w:rFonts w:asciiTheme="majorBidi" w:hAnsiTheme="majorBidi" w:cstheme="majorBidi"/>
          <w:color w:val="auto"/>
          <w:sz w:val="24"/>
          <w:szCs w:val="24"/>
        </w:rPr>
        <w:t>.</w:t>
      </w:r>
    </w:p>
    <w:p w:rsidR="008229C2" w:rsidRDefault="00F333EB" w:rsidP="00E74984">
      <w:pPr>
        <w:pStyle w:val="ListBullet"/>
        <w:numPr>
          <w:ilvl w:val="0"/>
          <w:numId w:val="5"/>
        </w:numPr>
        <w:spacing w:line="276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3538B4">
        <w:rPr>
          <w:rFonts w:asciiTheme="majorBidi" w:hAnsiTheme="majorBidi" w:cstheme="majorBidi"/>
          <w:color w:val="auto"/>
          <w:sz w:val="24"/>
          <w:szCs w:val="24"/>
        </w:rPr>
        <w:t>Languages read, write &amp; talk English &amp; Urdu.</w:t>
      </w:r>
    </w:p>
    <w:p w:rsidR="0003212C" w:rsidRPr="00FD42E7" w:rsidRDefault="00FD42E7" w:rsidP="00FD42E7">
      <w:pPr>
        <w:shd w:val="clear" w:color="auto" w:fill="8DB3E2"/>
        <w:rPr>
          <w:rFonts w:asciiTheme="majorBidi" w:hAnsiTheme="majorBidi" w:cstheme="majorBidi"/>
          <w:b/>
          <w:iCs/>
          <w:sz w:val="24"/>
          <w:szCs w:val="24"/>
        </w:rPr>
        <w:sectPr w:rsidR="0003212C" w:rsidRPr="00FD42E7" w:rsidSect="000F739B">
          <w:type w:val="continuous"/>
          <w:pgSz w:w="12240" w:h="15840"/>
          <w:pgMar w:top="1008" w:right="1440" w:bottom="1440" w:left="1440" w:header="720" w:footer="720" w:gutter="0"/>
          <w:cols w:space="720"/>
          <w:docGrid w:linePitch="360"/>
        </w:sectPr>
      </w:pPr>
      <w:r>
        <w:rPr>
          <w:rFonts w:asciiTheme="majorBidi" w:hAnsiTheme="majorBidi" w:cstheme="majorBidi"/>
          <w:b/>
          <w:iCs/>
          <w:sz w:val="24"/>
          <w:szCs w:val="24"/>
        </w:rPr>
        <w:t>MEMBERSHIP OF PROFESSIONAL BODIES/NETWORKS</w:t>
      </w:r>
    </w:p>
    <w:p w:rsidR="00701B60" w:rsidRDefault="00701B60" w:rsidP="00E74984">
      <w:pPr>
        <w:pStyle w:val="ListParagraph"/>
        <w:numPr>
          <w:ilvl w:val="0"/>
          <w:numId w:val="6"/>
        </w:num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 w:rsidRPr="00701B60">
        <w:rPr>
          <w:rFonts w:asciiTheme="majorBidi" w:hAnsiTheme="majorBidi" w:cstheme="majorBidi"/>
          <w:sz w:val="24"/>
          <w:szCs w:val="24"/>
        </w:rPr>
        <w:lastRenderedPageBreak/>
        <w:t>Klimatech Environmental Club</w:t>
      </w:r>
      <w:r>
        <w:rPr>
          <w:rFonts w:asciiTheme="majorBidi" w:hAnsiTheme="majorBidi" w:cstheme="majorBidi"/>
          <w:sz w:val="24"/>
          <w:szCs w:val="24"/>
        </w:rPr>
        <w:t xml:space="preserve"> (KEC)</w:t>
      </w:r>
      <w:r w:rsidRPr="00701B60">
        <w:rPr>
          <w:rFonts w:asciiTheme="majorBidi" w:hAnsiTheme="majorBidi" w:cstheme="majorBidi"/>
          <w:sz w:val="24"/>
          <w:szCs w:val="24"/>
        </w:rPr>
        <w:t>, Lahore, Pakistan</w:t>
      </w:r>
      <w:r>
        <w:rPr>
          <w:rFonts w:asciiTheme="majorBidi" w:hAnsiTheme="majorBidi" w:cstheme="majorBidi"/>
          <w:sz w:val="24"/>
          <w:szCs w:val="24"/>
        </w:rPr>
        <w:t>. (2009 to date)</w:t>
      </w:r>
    </w:p>
    <w:p w:rsidR="00D44BA7" w:rsidRPr="003538B4" w:rsidRDefault="00D44BA7" w:rsidP="00A2767B">
      <w:pPr>
        <w:shd w:val="clear" w:color="auto" w:fill="8DB3E2"/>
        <w:rPr>
          <w:rFonts w:asciiTheme="majorBidi" w:hAnsiTheme="majorBidi" w:cstheme="majorBidi"/>
          <w:b/>
          <w:iCs/>
          <w:sz w:val="24"/>
          <w:szCs w:val="24"/>
        </w:rPr>
        <w:sectPr w:rsidR="00D44BA7" w:rsidRPr="003538B4" w:rsidSect="000F739B">
          <w:footerReference w:type="default" r:id="rId11"/>
          <w:type w:val="continuous"/>
          <w:pgSz w:w="12240" w:h="15840"/>
          <w:pgMar w:top="1008" w:right="1440" w:bottom="1008" w:left="1440" w:header="0" w:footer="0" w:gutter="0"/>
          <w:cols w:space="720"/>
          <w:docGrid w:linePitch="360"/>
        </w:sectPr>
      </w:pPr>
      <w:r>
        <w:rPr>
          <w:rFonts w:asciiTheme="majorBidi" w:hAnsiTheme="majorBidi" w:cstheme="majorBidi"/>
          <w:b/>
          <w:iCs/>
          <w:sz w:val="24"/>
          <w:szCs w:val="24"/>
        </w:rPr>
        <w:t xml:space="preserve">References </w:t>
      </w:r>
    </w:p>
    <w:p w:rsidR="00A2767B" w:rsidRDefault="00D44BA7" w:rsidP="00A11CC7">
      <w:pPr>
        <w:rPr>
          <w:sz w:val="24"/>
          <w:szCs w:val="24"/>
          <w:lang w:eastAsia="ja-JP"/>
        </w:rPr>
      </w:pPr>
      <w:r>
        <w:rPr>
          <w:sz w:val="24"/>
          <w:szCs w:val="24"/>
          <w:lang w:eastAsia="ja-JP"/>
        </w:rPr>
        <w:lastRenderedPageBreak/>
        <w:t xml:space="preserve">                        </w:t>
      </w:r>
      <w:r w:rsidRPr="00026C4C">
        <w:rPr>
          <w:rFonts w:asciiTheme="majorBidi" w:hAnsiTheme="majorBidi" w:cstheme="majorBidi"/>
          <w:sz w:val="24"/>
          <w:szCs w:val="24"/>
        </w:rPr>
        <w:t>All references can be furnished on demand</w:t>
      </w:r>
    </w:p>
    <w:sectPr w:rsidR="00A2767B" w:rsidSect="000F739B">
      <w:type w:val="continuous"/>
      <w:pgSz w:w="12240" w:h="15840"/>
      <w:pgMar w:top="1008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39F8" w:rsidRDefault="002A39F8" w:rsidP="00563E00">
      <w:pPr>
        <w:spacing w:after="0" w:line="240" w:lineRule="auto"/>
      </w:pPr>
      <w:r>
        <w:separator/>
      </w:r>
    </w:p>
  </w:endnote>
  <w:endnote w:type="continuationSeparator" w:id="0">
    <w:p w:rsidR="002A39F8" w:rsidRDefault="002A39F8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rif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4832015"/>
      <w:docPartObj>
        <w:docPartGallery w:val="Page Numbers (Bottom of Page)"/>
        <w:docPartUnique/>
      </w:docPartObj>
    </w:sdtPr>
    <w:sdtEndPr/>
    <w:sdtContent>
      <w:p w:rsidR="00233E0F" w:rsidRDefault="00233E0F">
        <w:pPr>
          <w:pStyle w:val="Footer"/>
          <w:jc w:val="right"/>
        </w:pPr>
        <w:r>
          <w:t>Page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0385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of 2</w:t>
        </w:r>
      </w:p>
    </w:sdtContent>
  </w:sdt>
  <w:p w:rsidR="00233E0F" w:rsidRDefault="00233E0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4832027"/>
      <w:docPartObj>
        <w:docPartGallery w:val="Page Numbers (Bottom of Page)"/>
        <w:docPartUnique/>
      </w:docPartObj>
    </w:sdtPr>
    <w:sdtEndPr/>
    <w:sdtContent>
      <w:p w:rsidR="00233E0F" w:rsidRDefault="00233E0F">
        <w:pPr>
          <w:pStyle w:val="Footer"/>
          <w:jc w:val="right"/>
        </w:pPr>
        <w:r>
          <w:t>Page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0385"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of 2</w:t>
        </w:r>
      </w:p>
    </w:sdtContent>
  </w:sdt>
  <w:p w:rsidR="00233E0F" w:rsidRDefault="00233E0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39F8" w:rsidRDefault="002A39F8" w:rsidP="00563E00">
      <w:pPr>
        <w:spacing w:after="0" w:line="240" w:lineRule="auto"/>
      </w:pPr>
      <w:r>
        <w:separator/>
      </w:r>
    </w:p>
  </w:footnote>
  <w:footnote w:type="continuationSeparator" w:id="0">
    <w:p w:rsidR="002A39F8" w:rsidRDefault="002A39F8" w:rsidP="00563E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F004DA"/>
    <w:multiLevelType w:val="hybridMultilevel"/>
    <w:tmpl w:val="AB7A16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1790C1F"/>
    <w:multiLevelType w:val="hybridMultilevel"/>
    <w:tmpl w:val="4296E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3E4141"/>
    <w:multiLevelType w:val="hybridMultilevel"/>
    <w:tmpl w:val="2D043E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37172AEA"/>
    <w:multiLevelType w:val="hybridMultilevel"/>
    <w:tmpl w:val="07024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294189"/>
    <w:multiLevelType w:val="hybridMultilevel"/>
    <w:tmpl w:val="B8C4E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52F67B3"/>
    <w:multiLevelType w:val="hybridMultilevel"/>
    <w:tmpl w:val="16D66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5C00847"/>
    <w:multiLevelType w:val="hybridMultilevel"/>
    <w:tmpl w:val="AF387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EE6168"/>
    <w:multiLevelType w:val="hybridMultilevel"/>
    <w:tmpl w:val="BF189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C471358"/>
    <w:multiLevelType w:val="hybridMultilevel"/>
    <w:tmpl w:val="C2DE5F8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50730A8B"/>
    <w:multiLevelType w:val="hybridMultilevel"/>
    <w:tmpl w:val="AD02B8AA"/>
    <w:lvl w:ilvl="0" w:tplc="98EE5358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>
    <w:nsid w:val="591951BC"/>
    <w:multiLevelType w:val="hybridMultilevel"/>
    <w:tmpl w:val="BD6ED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AA83786"/>
    <w:multiLevelType w:val="hybridMultilevel"/>
    <w:tmpl w:val="A6185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8E1D84"/>
    <w:multiLevelType w:val="hybridMultilevel"/>
    <w:tmpl w:val="01D4A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47335A5"/>
    <w:multiLevelType w:val="hybridMultilevel"/>
    <w:tmpl w:val="923A51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1"/>
  </w:num>
  <w:num w:numId="5">
    <w:abstractNumId w:val="12"/>
  </w:num>
  <w:num w:numId="6">
    <w:abstractNumId w:val="10"/>
  </w:num>
  <w:num w:numId="7">
    <w:abstractNumId w:val="4"/>
  </w:num>
  <w:num w:numId="8">
    <w:abstractNumId w:val="0"/>
  </w:num>
  <w:num w:numId="9">
    <w:abstractNumId w:val="7"/>
  </w:num>
  <w:num w:numId="10">
    <w:abstractNumId w:val="5"/>
  </w:num>
  <w:num w:numId="11">
    <w:abstractNumId w:val="3"/>
  </w:num>
  <w:num w:numId="12">
    <w:abstractNumId w:val="11"/>
  </w:num>
  <w:num w:numId="13">
    <w:abstractNumId w:val="8"/>
  </w:num>
  <w:num w:numId="14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1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jAwNLE0tjAxsDBX0lEKTi0uzszPAykwqgUABh95xiwAAAA="/>
  </w:docVars>
  <w:rsids>
    <w:rsidRoot w:val="000F7E7E"/>
    <w:rsid w:val="00004933"/>
    <w:rsid w:val="000105FE"/>
    <w:rsid w:val="00021149"/>
    <w:rsid w:val="000314D0"/>
    <w:rsid w:val="0003212C"/>
    <w:rsid w:val="00034320"/>
    <w:rsid w:val="000350DB"/>
    <w:rsid w:val="000378BC"/>
    <w:rsid w:val="00041B28"/>
    <w:rsid w:val="000430CD"/>
    <w:rsid w:val="00043138"/>
    <w:rsid w:val="00044F16"/>
    <w:rsid w:val="0004797C"/>
    <w:rsid w:val="000533DC"/>
    <w:rsid w:val="00055129"/>
    <w:rsid w:val="00061FD4"/>
    <w:rsid w:val="00064C3C"/>
    <w:rsid w:val="00065BBA"/>
    <w:rsid w:val="0007037B"/>
    <w:rsid w:val="0007328A"/>
    <w:rsid w:val="00074217"/>
    <w:rsid w:val="00077EDA"/>
    <w:rsid w:val="000817B0"/>
    <w:rsid w:val="00081D38"/>
    <w:rsid w:val="00085F23"/>
    <w:rsid w:val="0009316A"/>
    <w:rsid w:val="000A600A"/>
    <w:rsid w:val="000A626C"/>
    <w:rsid w:val="000B02E8"/>
    <w:rsid w:val="000B77AA"/>
    <w:rsid w:val="000C400D"/>
    <w:rsid w:val="000C73C6"/>
    <w:rsid w:val="000D271C"/>
    <w:rsid w:val="000D4108"/>
    <w:rsid w:val="000D4EAF"/>
    <w:rsid w:val="000F4094"/>
    <w:rsid w:val="000F4578"/>
    <w:rsid w:val="000F739B"/>
    <w:rsid w:val="000F7E7E"/>
    <w:rsid w:val="00104362"/>
    <w:rsid w:val="00105B2B"/>
    <w:rsid w:val="001070B0"/>
    <w:rsid w:val="001112B2"/>
    <w:rsid w:val="00112BC5"/>
    <w:rsid w:val="00114372"/>
    <w:rsid w:val="00123D75"/>
    <w:rsid w:val="00123DBC"/>
    <w:rsid w:val="00124C38"/>
    <w:rsid w:val="00124F43"/>
    <w:rsid w:val="001253E8"/>
    <w:rsid w:val="001256E1"/>
    <w:rsid w:val="00125D3D"/>
    <w:rsid w:val="001331FC"/>
    <w:rsid w:val="00147251"/>
    <w:rsid w:val="00160A64"/>
    <w:rsid w:val="0016729B"/>
    <w:rsid w:val="00170162"/>
    <w:rsid w:val="00171BE7"/>
    <w:rsid w:val="00193729"/>
    <w:rsid w:val="001967B1"/>
    <w:rsid w:val="00197A2F"/>
    <w:rsid w:val="001A52BC"/>
    <w:rsid w:val="001A6617"/>
    <w:rsid w:val="001C2CD7"/>
    <w:rsid w:val="001C68E3"/>
    <w:rsid w:val="001D2E6F"/>
    <w:rsid w:val="001D64A8"/>
    <w:rsid w:val="001D6C2F"/>
    <w:rsid w:val="001D7E0C"/>
    <w:rsid w:val="001E14DF"/>
    <w:rsid w:val="001F1526"/>
    <w:rsid w:val="001F2FAD"/>
    <w:rsid w:val="001F3E16"/>
    <w:rsid w:val="001F4B21"/>
    <w:rsid w:val="001F6532"/>
    <w:rsid w:val="002020AB"/>
    <w:rsid w:val="00202625"/>
    <w:rsid w:val="00203327"/>
    <w:rsid w:val="00210187"/>
    <w:rsid w:val="00213F7B"/>
    <w:rsid w:val="0021423B"/>
    <w:rsid w:val="0021516F"/>
    <w:rsid w:val="00215A3D"/>
    <w:rsid w:val="00216C10"/>
    <w:rsid w:val="00217516"/>
    <w:rsid w:val="00220B88"/>
    <w:rsid w:val="00225DA6"/>
    <w:rsid w:val="00233E0F"/>
    <w:rsid w:val="00236DEE"/>
    <w:rsid w:val="00237A77"/>
    <w:rsid w:val="002423A2"/>
    <w:rsid w:val="00245392"/>
    <w:rsid w:val="00252EC4"/>
    <w:rsid w:val="00256761"/>
    <w:rsid w:val="002623BA"/>
    <w:rsid w:val="00264F18"/>
    <w:rsid w:val="002718D1"/>
    <w:rsid w:val="00276553"/>
    <w:rsid w:val="00284C5B"/>
    <w:rsid w:val="00290740"/>
    <w:rsid w:val="002928EB"/>
    <w:rsid w:val="00293F68"/>
    <w:rsid w:val="002A0DE9"/>
    <w:rsid w:val="002A2911"/>
    <w:rsid w:val="002A39F8"/>
    <w:rsid w:val="002B6C6B"/>
    <w:rsid w:val="002C1E68"/>
    <w:rsid w:val="002C2098"/>
    <w:rsid w:val="002C3C53"/>
    <w:rsid w:val="002C6E51"/>
    <w:rsid w:val="002D1ADE"/>
    <w:rsid w:val="002D1D74"/>
    <w:rsid w:val="002D5A52"/>
    <w:rsid w:val="002D670C"/>
    <w:rsid w:val="002D723F"/>
    <w:rsid w:val="002E04D5"/>
    <w:rsid w:val="002E24C9"/>
    <w:rsid w:val="002E43B4"/>
    <w:rsid w:val="002E5197"/>
    <w:rsid w:val="002F3814"/>
    <w:rsid w:val="002F3B8D"/>
    <w:rsid w:val="002F5D0E"/>
    <w:rsid w:val="00300263"/>
    <w:rsid w:val="0030354B"/>
    <w:rsid w:val="00306A24"/>
    <w:rsid w:val="00307ADA"/>
    <w:rsid w:val="0031252B"/>
    <w:rsid w:val="003201BD"/>
    <w:rsid w:val="003227C0"/>
    <w:rsid w:val="003234C3"/>
    <w:rsid w:val="00324475"/>
    <w:rsid w:val="00324D39"/>
    <w:rsid w:val="00330542"/>
    <w:rsid w:val="003324F5"/>
    <w:rsid w:val="00335AA8"/>
    <w:rsid w:val="00336A33"/>
    <w:rsid w:val="003407E0"/>
    <w:rsid w:val="00346DA7"/>
    <w:rsid w:val="00352D02"/>
    <w:rsid w:val="003538B4"/>
    <w:rsid w:val="00357766"/>
    <w:rsid w:val="00357C9F"/>
    <w:rsid w:val="00360008"/>
    <w:rsid w:val="00366483"/>
    <w:rsid w:val="0038018A"/>
    <w:rsid w:val="00380D5E"/>
    <w:rsid w:val="00381AFA"/>
    <w:rsid w:val="003842D5"/>
    <w:rsid w:val="00386BE1"/>
    <w:rsid w:val="0039015E"/>
    <w:rsid w:val="003A4BB2"/>
    <w:rsid w:val="003B7BD9"/>
    <w:rsid w:val="003C1E20"/>
    <w:rsid w:val="003C662F"/>
    <w:rsid w:val="003D0D1D"/>
    <w:rsid w:val="003D3A95"/>
    <w:rsid w:val="003E5B72"/>
    <w:rsid w:val="003F0398"/>
    <w:rsid w:val="003F4B78"/>
    <w:rsid w:val="003F78AA"/>
    <w:rsid w:val="003F7F1A"/>
    <w:rsid w:val="00401EF3"/>
    <w:rsid w:val="00416E77"/>
    <w:rsid w:val="00423250"/>
    <w:rsid w:val="0043094B"/>
    <w:rsid w:val="00430A04"/>
    <w:rsid w:val="004312E4"/>
    <w:rsid w:val="00431394"/>
    <w:rsid w:val="00437452"/>
    <w:rsid w:val="00441D2B"/>
    <w:rsid w:val="00443C13"/>
    <w:rsid w:val="004452D3"/>
    <w:rsid w:val="00446FA5"/>
    <w:rsid w:val="00453621"/>
    <w:rsid w:val="0045721B"/>
    <w:rsid w:val="00477555"/>
    <w:rsid w:val="00480823"/>
    <w:rsid w:val="00480C18"/>
    <w:rsid w:val="0048419E"/>
    <w:rsid w:val="004862C3"/>
    <w:rsid w:val="004871CD"/>
    <w:rsid w:val="00491327"/>
    <w:rsid w:val="0049257A"/>
    <w:rsid w:val="004A3B8E"/>
    <w:rsid w:val="004A4771"/>
    <w:rsid w:val="004B008A"/>
    <w:rsid w:val="004B23D4"/>
    <w:rsid w:val="004B3B7F"/>
    <w:rsid w:val="004C0021"/>
    <w:rsid w:val="004C23A8"/>
    <w:rsid w:val="004C4173"/>
    <w:rsid w:val="004C4B86"/>
    <w:rsid w:val="004C713F"/>
    <w:rsid w:val="004C7E86"/>
    <w:rsid w:val="004E34F8"/>
    <w:rsid w:val="004E7FCC"/>
    <w:rsid w:val="004F1F94"/>
    <w:rsid w:val="004F5199"/>
    <w:rsid w:val="005054B0"/>
    <w:rsid w:val="005157F9"/>
    <w:rsid w:val="005159C5"/>
    <w:rsid w:val="00524238"/>
    <w:rsid w:val="00530018"/>
    <w:rsid w:val="00534703"/>
    <w:rsid w:val="00543136"/>
    <w:rsid w:val="0054439D"/>
    <w:rsid w:val="00544772"/>
    <w:rsid w:val="00544E81"/>
    <w:rsid w:val="00554E07"/>
    <w:rsid w:val="00563E00"/>
    <w:rsid w:val="0056515F"/>
    <w:rsid w:val="005651DE"/>
    <w:rsid w:val="00565EB5"/>
    <w:rsid w:val="00565F9B"/>
    <w:rsid w:val="00566FB6"/>
    <w:rsid w:val="00574B89"/>
    <w:rsid w:val="005776ED"/>
    <w:rsid w:val="00585D1E"/>
    <w:rsid w:val="0059039C"/>
    <w:rsid w:val="00590AE5"/>
    <w:rsid w:val="005939F1"/>
    <w:rsid w:val="0059406B"/>
    <w:rsid w:val="00594C71"/>
    <w:rsid w:val="00594F20"/>
    <w:rsid w:val="00595B45"/>
    <w:rsid w:val="00596A72"/>
    <w:rsid w:val="0059794E"/>
    <w:rsid w:val="005B0C76"/>
    <w:rsid w:val="005B0E47"/>
    <w:rsid w:val="005B667F"/>
    <w:rsid w:val="005C1DB8"/>
    <w:rsid w:val="005C474F"/>
    <w:rsid w:val="005C47BD"/>
    <w:rsid w:val="005C484A"/>
    <w:rsid w:val="005D2911"/>
    <w:rsid w:val="005D3F12"/>
    <w:rsid w:val="005D5BD7"/>
    <w:rsid w:val="005D70B6"/>
    <w:rsid w:val="005E6561"/>
    <w:rsid w:val="005E77F5"/>
    <w:rsid w:val="005F2F6E"/>
    <w:rsid w:val="006033B5"/>
    <w:rsid w:val="00604762"/>
    <w:rsid w:val="00605E23"/>
    <w:rsid w:val="00607411"/>
    <w:rsid w:val="006077D1"/>
    <w:rsid w:val="00614435"/>
    <w:rsid w:val="00617ABE"/>
    <w:rsid w:val="00620385"/>
    <w:rsid w:val="0062595E"/>
    <w:rsid w:val="0063087E"/>
    <w:rsid w:val="00633F31"/>
    <w:rsid w:val="0063409D"/>
    <w:rsid w:val="00634B5F"/>
    <w:rsid w:val="00635674"/>
    <w:rsid w:val="006405E9"/>
    <w:rsid w:val="00640B3B"/>
    <w:rsid w:val="00641B14"/>
    <w:rsid w:val="00645BBD"/>
    <w:rsid w:val="006503C9"/>
    <w:rsid w:val="00654122"/>
    <w:rsid w:val="0065478E"/>
    <w:rsid w:val="006632F8"/>
    <w:rsid w:val="00664658"/>
    <w:rsid w:val="0067348A"/>
    <w:rsid w:val="00675063"/>
    <w:rsid w:val="006826EB"/>
    <w:rsid w:val="0068620F"/>
    <w:rsid w:val="006906BC"/>
    <w:rsid w:val="0069077D"/>
    <w:rsid w:val="006935AC"/>
    <w:rsid w:val="00697E69"/>
    <w:rsid w:val="006A5742"/>
    <w:rsid w:val="006B127E"/>
    <w:rsid w:val="006B3742"/>
    <w:rsid w:val="006B3C53"/>
    <w:rsid w:val="006B7682"/>
    <w:rsid w:val="006C0946"/>
    <w:rsid w:val="006C3E81"/>
    <w:rsid w:val="006C669D"/>
    <w:rsid w:val="006C7515"/>
    <w:rsid w:val="006D0AF5"/>
    <w:rsid w:val="006D4C06"/>
    <w:rsid w:val="006D4D4D"/>
    <w:rsid w:val="006D6C05"/>
    <w:rsid w:val="006E1D41"/>
    <w:rsid w:val="006E227C"/>
    <w:rsid w:val="006E2AA1"/>
    <w:rsid w:val="006E3B06"/>
    <w:rsid w:val="006E797E"/>
    <w:rsid w:val="006F37F9"/>
    <w:rsid w:val="006F5B6D"/>
    <w:rsid w:val="006F7E04"/>
    <w:rsid w:val="00701B60"/>
    <w:rsid w:val="00704904"/>
    <w:rsid w:val="0070538F"/>
    <w:rsid w:val="007067A9"/>
    <w:rsid w:val="00712586"/>
    <w:rsid w:val="00713AFB"/>
    <w:rsid w:val="00721897"/>
    <w:rsid w:val="00721F5D"/>
    <w:rsid w:val="00727E3F"/>
    <w:rsid w:val="007368D6"/>
    <w:rsid w:val="007425F9"/>
    <w:rsid w:val="007541C1"/>
    <w:rsid w:val="007558DE"/>
    <w:rsid w:val="007566FB"/>
    <w:rsid w:val="0076340F"/>
    <w:rsid w:val="00763AC4"/>
    <w:rsid w:val="00763C25"/>
    <w:rsid w:val="00763ED5"/>
    <w:rsid w:val="00764F1F"/>
    <w:rsid w:val="007654D9"/>
    <w:rsid w:val="00772D56"/>
    <w:rsid w:val="00780267"/>
    <w:rsid w:val="007835CA"/>
    <w:rsid w:val="00783D36"/>
    <w:rsid w:val="00786C88"/>
    <w:rsid w:val="00786F71"/>
    <w:rsid w:val="00791DB1"/>
    <w:rsid w:val="007959BD"/>
    <w:rsid w:val="007A511C"/>
    <w:rsid w:val="007A647A"/>
    <w:rsid w:val="007B2249"/>
    <w:rsid w:val="007B4972"/>
    <w:rsid w:val="007B7E33"/>
    <w:rsid w:val="007C6E48"/>
    <w:rsid w:val="007D0562"/>
    <w:rsid w:val="007D0BBD"/>
    <w:rsid w:val="007D1A92"/>
    <w:rsid w:val="007D707D"/>
    <w:rsid w:val="007E0E41"/>
    <w:rsid w:val="007F3B5C"/>
    <w:rsid w:val="007F695E"/>
    <w:rsid w:val="00810DAB"/>
    <w:rsid w:val="008122D5"/>
    <w:rsid w:val="00813653"/>
    <w:rsid w:val="00814E85"/>
    <w:rsid w:val="00817342"/>
    <w:rsid w:val="008223B8"/>
    <w:rsid w:val="008229C2"/>
    <w:rsid w:val="00827CDF"/>
    <w:rsid w:val="008378DE"/>
    <w:rsid w:val="00842255"/>
    <w:rsid w:val="00846124"/>
    <w:rsid w:val="00850E31"/>
    <w:rsid w:val="00857337"/>
    <w:rsid w:val="0086195B"/>
    <w:rsid w:val="00865221"/>
    <w:rsid w:val="008655DB"/>
    <w:rsid w:val="00865B59"/>
    <w:rsid w:val="00872B74"/>
    <w:rsid w:val="0087515A"/>
    <w:rsid w:val="008768A9"/>
    <w:rsid w:val="008870D2"/>
    <w:rsid w:val="00887F51"/>
    <w:rsid w:val="00894418"/>
    <w:rsid w:val="0089562F"/>
    <w:rsid w:val="00896033"/>
    <w:rsid w:val="008A0646"/>
    <w:rsid w:val="008A543A"/>
    <w:rsid w:val="008A58C2"/>
    <w:rsid w:val="008A6A0D"/>
    <w:rsid w:val="008B0D10"/>
    <w:rsid w:val="008D18C3"/>
    <w:rsid w:val="008D44F5"/>
    <w:rsid w:val="008E08AA"/>
    <w:rsid w:val="008E5670"/>
    <w:rsid w:val="008E71BA"/>
    <w:rsid w:val="008F345B"/>
    <w:rsid w:val="0090015E"/>
    <w:rsid w:val="00901150"/>
    <w:rsid w:val="00904BCE"/>
    <w:rsid w:val="0090741D"/>
    <w:rsid w:val="00912C07"/>
    <w:rsid w:val="00913828"/>
    <w:rsid w:val="009167C8"/>
    <w:rsid w:val="009219BE"/>
    <w:rsid w:val="009257D0"/>
    <w:rsid w:val="00930F8A"/>
    <w:rsid w:val="00937ECD"/>
    <w:rsid w:val="00943FA1"/>
    <w:rsid w:val="009449DC"/>
    <w:rsid w:val="009463FE"/>
    <w:rsid w:val="009537E3"/>
    <w:rsid w:val="0095659C"/>
    <w:rsid w:val="00971862"/>
    <w:rsid w:val="00972025"/>
    <w:rsid w:val="0097204A"/>
    <w:rsid w:val="00976A70"/>
    <w:rsid w:val="00977E3A"/>
    <w:rsid w:val="00981C6B"/>
    <w:rsid w:val="009959A2"/>
    <w:rsid w:val="00995AB2"/>
    <w:rsid w:val="009A120F"/>
    <w:rsid w:val="009A1552"/>
    <w:rsid w:val="009A5450"/>
    <w:rsid w:val="009A5E25"/>
    <w:rsid w:val="009B2C79"/>
    <w:rsid w:val="009D501B"/>
    <w:rsid w:val="009E67A3"/>
    <w:rsid w:val="009F594F"/>
    <w:rsid w:val="009F59FC"/>
    <w:rsid w:val="00A005F2"/>
    <w:rsid w:val="00A01CFD"/>
    <w:rsid w:val="00A026A4"/>
    <w:rsid w:val="00A04901"/>
    <w:rsid w:val="00A06599"/>
    <w:rsid w:val="00A11CC7"/>
    <w:rsid w:val="00A203A3"/>
    <w:rsid w:val="00A2345B"/>
    <w:rsid w:val="00A2420E"/>
    <w:rsid w:val="00A2767B"/>
    <w:rsid w:val="00A3793A"/>
    <w:rsid w:val="00A40CDA"/>
    <w:rsid w:val="00A41D4A"/>
    <w:rsid w:val="00A4545C"/>
    <w:rsid w:val="00A45BD2"/>
    <w:rsid w:val="00A46573"/>
    <w:rsid w:val="00A51C96"/>
    <w:rsid w:val="00A56CEE"/>
    <w:rsid w:val="00A63E0C"/>
    <w:rsid w:val="00A65794"/>
    <w:rsid w:val="00A70A34"/>
    <w:rsid w:val="00A70F90"/>
    <w:rsid w:val="00A722A5"/>
    <w:rsid w:val="00A75ADB"/>
    <w:rsid w:val="00A938C8"/>
    <w:rsid w:val="00A939DC"/>
    <w:rsid w:val="00AA0EFE"/>
    <w:rsid w:val="00AA2841"/>
    <w:rsid w:val="00AA5A35"/>
    <w:rsid w:val="00AB38C9"/>
    <w:rsid w:val="00AB4903"/>
    <w:rsid w:val="00AC6468"/>
    <w:rsid w:val="00AD0D01"/>
    <w:rsid w:val="00AD3E49"/>
    <w:rsid w:val="00AD5C37"/>
    <w:rsid w:val="00AD6D96"/>
    <w:rsid w:val="00AE01EC"/>
    <w:rsid w:val="00AE20F7"/>
    <w:rsid w:val="00AE5C00"/>
    <w:rsid w:val="00AE7705"/>
    <w:rsid w:val="00AF14FE"/>
    <w:rsid w:val="00AF21D2"/>
    <w:rsid w:val="00AF350F"/>
    <w:rsid w:val="00AF5E28"/>
    <w:rsid w:val="00B00F66"/>
    <w:rsid w:val="00B02B48"/>
    <w:rsid w:val="00B03F6D"/>
    <w:rsid w:val="00B143DD"/>
    <w:rsid w:val="00B14B39"/>
    <w:rsid w:val="00B14D96"/>
    <w:rsid w:val="00B162DD"/>
    <w:rsid w:val="00B2587C"/>
    <w:rsid w:val="00B26821"/>
    <w:rsid w:val="00B42F07"/>
    <w:rsid w:val="00B4443F"/>
    <w:rsid w:val="00B4663E"/>
    <w:rsid w:val="00B52712"/>
    <w:rsid w:val="00B664D0"/>
    <w:rsid w:val="00B70556"/>
    <w:rsid w:val="00B71481"/>
    <w:rsid w:val="00B728B0"/>
    <w:rsid w:val="00B750D9"/>
    <w:rsid w:val="00B8223D"/>
    <w:rsid w:val="00B8723D"/>
    <w:rsid w:val="00B874EB"/>
    <w:rsid w:val="00B9038A"/>
    <w:rsid w:val="00B91E52"/>
    <w:rsid w:val="00B9245C"/>
    <w:rsid w:val="00B94922"/>
    <w:rsid w:val="00BA1010"/>
    <w:rsid w:val="00BA349A"/>
    <w:rsid w:val="00BA35E0"/>
    <w:rsid w:val="00BA691C"/>
    <w:rsid w:val="00BB1B4E"/>
    <w:rsid w:val="00BB5175"/>
    <w:rsid w:val="00BC0357"/>
    <w:rsid w:val="00BC127E"/>
    <w:rsid w:val="00BC31BC"/>
    <w:rsid w:val="00BC7F80"/>
    <w:rsid w:val="00BE042E"/>
    <w:rsid w:val="00BE18D8"/>
    <w:rsid w:val="00BE377E"/>
    <w:rsid w:val="00BE3B01"/>
    <w:rsid w:val="00BE4D9A"/>
    <w:rsid w:val="00C0255A"/>
    <w:rsid w:val="00C0641F"/>
    <w:rsid w:val="00C12210"/>
    <w:rsid w:val="00C15FFB"/>
    <w:rsid w:val="00C20C4C"/>
    <w:rsid w:val="00C2450B"/>
    <w:rsid w:val="00C26E03"/>
    <w:rsid w:val="00C31C74"/>
    <w:rsid w:val="00C339C0"/>
    <w:rsid w:val="00C354B3"/>
    <w:rsid w:val="00C44519"/>
    <w:rsid w:val="00C46453"/>
    <w:rsid w:val="00C50711"/>
    <w:rsid w:val="00C5398D"/>
    <w:rsid w:val="00C6554E"/>
    <w:rsid w:val="00C710E3"/>
    <w:rsid w:val="00C7595B"/>
    <w:rsid w:val="00C75F50"/>
    <w:rsid w:val="00C77328"/>
    <w:rsid w:val="00C77CE6"/>
    <w:rsid w:val="00C80933"/>
    <w:rsid w:val="00C810B0"/>
    <w:rsid w:val="00C85493"/>
    <w:rsid w:val="00C9442F"/>
    <w:rsid w:val="00C9489D"/>
    <w:rsid w:val="00C96531"/>
    <w:rsid w:val="00CA2075"/>
    <w:rsid w:val="00CA27C6"/>
    <w:rsid w:val="00CA68D8"/>
    <w:rsid w:val="00CA7E31"/>
    <w:rsid w:val="00CB289B"/>
    <w:rsid w:val="00CC284C"/>
    <w:rsid w:val="00CD30E5"/>
    <w:rsid w:val="00CD4141"/>
    <w:rsid w:val="00CD68B2"/>
    <w:rsid w:val="00CD7A83"/>
    <w:rsid w:val="00CE49C6"/>
    <w:rsid w:val="00CE6654"/>
    <w:rsid w:val="00CE73BB"/>
    <w:rsid w:val="00CF49B8"/>
    <w:rsid w:val="00D000CF"/>
    <w:rsid w:val="00D01D2C"/>
    <w:rsid w:val="00D022E6"/>
    <w:rsid w:val="00D070C4"/>
    <w:rsid w:val="00D1359C"/>
    <w:rsid w:val="00D212A9"/>
    <w:rsid w:val="00D22B80"/>
    <w:rsid w:val="00D24C2A"/>
    <w:rsid w:val="00D277C9"/>
    <w:rsid w:val="00D330C5"/>
    <w:rsid w:val="00D336C8"/>
    <w:rsid w:val="00D34019"/>
    <w:rsid w:val="00D35F85"/>
    <w:rsid w:val="00D449F8"/>
    <w:rsid w:val="00D44BA7"/>
    <w:rsid w:val="00D549C6"/>
    <w:rsid w:val="00D64374"/>
    <w:rsid w:val="00D66633"/>
    <w:rsid w:val="00D72FA9"/>
    <w:rsid w:val="00D7326F"/>
    <w:rsid w:val="00D77434"/>
    <w:rsid w:val="00D86505"/>
    <w:rsid w:val="00D87419"/>
    <w:rsid w:val="00DB072A"/>
    <w:rsid w:val="00DC4974"/>
    <w:rsid w:val="00DE463C"/>
    <w:rsid w:val="00DE4AAE"/>
    <w:rsid w:val="00E02377"/>
    <w:rsid w:val="00E1195E"/>
    <w:rsid w:val="00E17462"/>
    <w:rsid w:val="00E200C7"/>
    <w:rsid w:val="00E20239"/>
    <w:rsid w:val="00E22A34"/>
    <w:rsid w:val="00E33CD7"/>
    <w:rsid w:val="00E43604"/>
    <w:rsid w:val="00E45C96"/>
    <w:rsid w:val="00E5543F"/>
    <w:rsid w:val="00E57364"/>
    <w:rsid w:val="00E60CDC"/>
    <w:rsid w:val="00E617B2"/>
    <w:rsid w:val="00E64D29"/>
    <w:rsid w:val="00E667CB"/>
    <w:rsid w:val="00E66964"/>
    <w:rsid w:val="00E67F85"/>
    <w:rsid w:val="00E74984"/>
    <w:rsid w:val="00E7612F"/>
    <w:rsid w:val="00E775EF"/>
    <w:rsid w:val="00E87513"/>
    <w:rsid w:val="00E938CF"/>
    <w:rsid w:val="00E96235"/>
    <w:rsid w:val="00E96F53"/>
    <w:rsid w:val="00EA15D0"/>
    <w:rsid w:val="00EA70A8"/>
    <w:rsid w:val="00EA7C98"/>
    <w:rsid w:val="00EB70CD"/>
    <w:rsid w:val="00EC06C9"/>
    <w:rsid w:val="00EC2D43"/>
    <w:rsid w:val="00ED3BFC"/>
    <w:rsid w:val="00EE36B8"/>
    <w:rsid w:val="00EE57AE"/>
    <w:rsid w:val="00EF1E2B"/>
    <w:rsid w:val="00EF6397"/>
    <w:rsid w:val="00F0668B"/>
    <w:rsid w:val="00F20009"/>
    <w:rsid w:val="00F27CCD"/>
    <w:rsid w:val="00F30437"/>
    <w:rsid w:val="00F31673"/>
    <w:rsid w:val="00F32FB6"/>
    <w:rsid w:val="00F333EB"/>
    <w:rsid w:val="00F354A6"/>
    <w:rsid w:val="00F35740"/>
    <w:rsid w:val="00F36C0F"/>
    <w:rsid w:val="00F42F73"/>
    <w:rsid w:val="00F432B7"/>
    <w:rsid w:val="00F444F5"/>
    <w:rsid w:val="00F504CE"/>
    <w:rsid w:val="00F514DA"/>
    <w:rsid w:val="00F5685A"/>
    <w:rsid w:val="00F57D8A"/>
    <w:rsid w:val="00F60A69"/>
    <w:rsid w:val="00F63CFC"/>
    <w:rsid w:val="00F64FD6"/>
    <w:rsid w:val="00F65B01"/>
    <w:rsid w:val="00F71186"/>
    <w:rsid w:val="00F7274A"/>
    <w:rsid w:val="00F80665"/>
    <w:rsid w:val="00F806A1"/>
    <w:rsid w:val="00F82171"/>
    <w:rsid w:val="00F857F8"/>
    <w:rsid w:val="00F8669D"/>
    <w:rsid w:val="00F9356E"/>
    <w:rsid w:val="00F954A1"/>
    <w:rsid w:val="00FB07BC"/>
    <w:rsid w:val="00FB1665"/>
    <w:rsid w:val="00FB2E6B"/>
    <w:rsid w:val="00FB43A3"/>
    <w:rsid w:val="00FB7E8E"/>
    <w:rsid w:val="00FC2E70"/>
    <w:rsid w:val="00FC6564"/>
    <w:rsid w:val="00FD42E7"/>
    <w:rsid w:val="00FE5E4E"/>
    <w:rsid w:val="00FF0229"/>
    <w:rsid w:val="00FF4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3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E-mail Signature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5F50"/>
    <w:pPr>
      <w:spacing w:after="200" w:line="276" w:lineRule="auto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EA70A8"/>
    <w:pPr>
      <w:keepNext/>
      <w:spacing w:after="0" w:line="240" w:lineRule="auto"/>
      <w:outlineLvl w:val="5"/>
    </w:pPr>
    <w:rPr>
      <w:rFonts w:ascii="Times New Roman" w:eastAsia="Times New Roman" w:hAnsi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0F7E7E"/>
    <w:pPr>
      <w:spacing w:after="0" w:line="240" w:lineRule="auto"/>
    </w:pPr>
    <w:rPr>
      <w:rFonts w:ascii="Bradley Hand ITC" w:eastAsia="Times New Roman" w:hAnsi="Bradley Hand ITC"/>
      <w:b/>
      <w:sz w:val="64"/>
      <w:szCs w:val="72"/>
    </w:rPr>
  </w:style>
  <w:style w:type="paragraph" w:customStyle="1" w:styleId="Headings">
    <w:name w:val="Headings"/>
    <w:basedOn w:val="Normal"/>
    <w:qFormat/>
    <w:rsid w:val="000F7E7E"/>
    <w:pPr>
      <w:keepNext/>
      <w:spacing w:before="240" w:after="120" w:line="240" w:lineRule="auto"/>
      <w:jc w:val="both"/>
    </w:pPr>
    <w:rPr>
      <w:rFonts w:ascii="Verdana" w:eastAsia="Times New Roman" w:hAnsi="Verdana"/>
      <w:b/>
      <w:spacing w:val="8"/>
      <w:sz w:val="28"/>
      <w:szCs w:val="28"/>
    </w:rPr>
  </w:style>
  <w:style w:type="table" w:styleId="LightShading-Accent2">
    <w:name w:val="Light Shading Accent 2"/>
    <w:basedOn w:val="TableNormal"/>
    <w:uiPriority w:val="60"/>
    <w:rsid w:val="000F7E7E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styleId="BodyText">
    <w:name w:val="Body Text"/>
    <w:basedOn w:val="Normal"/>
    <w:link w:val="BodyTextChar"/>
    <w:uiPriority w:val="99"/>
    <w:rsid w:val="00A026A4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/>
      <w:color w:val="FF0000"/>
      <w:szCs w:val="20"/>
    </w:rPr>
  </w:style>
  <w:style w:type="character" w:customStyle="1" w:styleId="BodyTextChar">
    <w:name w:val="Body Text Char"/>
    <w:link w:val="BodyText"/>
    <w:uiPriority w:val="99"/>
    <w:rsid w:val="00A026A4"/>
    <w:rPr>
      <w:rFonts w:ascii="Verdana" w:eastAsia="Times New Roman" w:hAnsi="Verdana" w:cs="Times New Roman"/>
      <w:color w:val="FF0000"/>
      <w:szCs w:val="20"/>
    </w:rPr>
  </w:style>
  <w:style w:type="paragraph" w:styleId="ListParagraph">
    <w:name w:val="List Paragraph"/>
    <w:basedOn w:val="Normal"/>
    <w:uiPriority w:val="34"/>
    <w:qFormat/>
    <w:rsid w:val="004C0021"/>
    <w:pPr>
      <w:ind w:left="720"/>
      <w:contextualSpacing/>
    </w:pPr>
  </w:style>
  <w:style w:type="paragraph" w:styleId="ListBullet">
    <w:name w:val="List Bullet"/>
    <w:basedOn w:val="NormalIndent"/>
    <w:uiPriority w:val="3"/>
    <w:qFormat/>
    <w:rsid w:val="003E5B72"/>
    <w:pPr>
      <w:numPr>
        <w:numId w:val="1"/>
      </w:numPr>
      <w:spacing w:after="0" w:line="240" w:lineRule="auto"/>
      <w:contextualSpacing/>
    </w:pPr>
    <w:rPr>
      <w:rFonts w:ascii="Georgia" w:eastAsia="Georgia" w:hAnsi="Georgia" w:cs="Georgia"/>
      <w:color w:val="213F43"/>
      <w:sz w:val="20"/>
      <w:szCs w:val="20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3E5B72"/>
    <w:pPr>
      <w:ind w:left="720"/>
    </w:pPr>
  </w:style>
  <w:style w:type="paragraph" w:styleId="NoSpacing">
    <w:name w:val="No Spacing"/>
    <w:uiPriority w:val="1"/>
    <w:qFormat/>
    <w:rsid w:val="003E5B72"/>
    <w:rPr>
      <w:sz w:val="22"/>
      <w:szCs w:val="22"/>
    </w:rPr>
  </w:style>
  <w:style w:type="character" w:styleId="Strong">
    <w:name w:val="Strong"/>
    <w:uiPriority w:val="22"/>
    <w:qFormat/>
    <w:rsid w:val="00077EDA"/>
    <w:rPr>
      <w:b/>
      <w:bCs/>
    </w:rPr>
  </w:style>
  <w:style w:type="character" w:customStyle="1" w:styleId="apple-style-span">
    <w:name w:val="apple-style-span"/>
    <w:basedOn w:val="DefaultParagraphFont"/>
    <w:rsid w:val="00077EDA"/>
  </w:style>
  <w:style w:type="character" w:customStyle="1" w:styleId="apple-converted-space">
    <w:name w:val="apple-converted-space"/>
    <w:basedOn w:val="DefaultParagraphFont"/>
    <w:rsid w:val="00077EDA"/>
  </w:style>
  <w:style w:type="character" w:customStyle="1" w:styleId="Description">
    <w:name w:val="Description"/>
    <w:rsid w:val="00171BE7"/>
    <w:rPr>
      <w:rFonts w:ascii="Verdana" w:hAnsi="Verdana" w:cs="Tahoma" w:hint="default"/>
      <w:sz w:val="20"/>
      <w:szCs w:val="20"/>
    </w:rPr>
  </w:style>
  <w:style w:type="character" w:styleId="Hyperlink">
    <w:name w:val="Hyperlink"/>
    <w:uiPriority w:val="99"/>
    <w:unhideWhenUsed/>
    <w:rsid w:val="00F27CC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664D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3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39C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rsid w:val="00EA70A8"/>
    <w:rPr>
      <w:rFonts w:ascii="Times New Roman" w:eastAsia="Times New Roman" w:hAnsi="Times New Roman"/>
      <w:b/>
      <w:bCs/>
      <w:szCs w:val="24"/>
    </w:rPr>
  </w:style>
  <w:style w:type="character" w:styleId="Emphasis">
    <w:name w:val="Emphasis"/>
    <w:qFormat/>
    <w:rsid w:val="00074217"/>
    <w:rPr>
      <w:rFonts w:ascii="Arial Black" w:hAnsi="Arial Black"/>
      <w:spacing w:val="-8"/>
      <w:sz w:val="18"/>
    </w:rPr>
  </w:style>
  <w:style w:type="paragraph" w:styleId="E-mailSignature">
    <w:name w:val="E-mail Signature"/>
    <w:basedOn w:val="Normal"/>
    <w:link w:val="E-mailSignatureChar"/>
    <w:rsid w:val="0007421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E-mailSignatureChar">
    <w:name w:val="E-mail Signature Char"/>
    <w:basedOn w:val="DefaultParagraphFont"/>
    <w:link w:val="E-mailSignature"/>
    <w:rsid w:val="00074217"/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63E0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3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E-mail Signature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5F50"/>
    <w:pPr>
      <w:spacing w:after="200" w:line="276" w:lineRule="auto"/>
    </w:pPr>
    <w:rPr>
      <w:sz w:val="22"/>
      <w:szCs w:val="22"/>
    </w:rPr>
  </w:style>
  <w:style w:type="paragraph" w:styleId="Heading6">
    <w:name w:val="heading 6"/>
    <w:basedOn w:val="Normal"/>
    <w:next w:val="Normal"/>
    <w:link w:val="Heading6Char"/>
    <w:qFormat/>
    <w:rsid w:val="00EA70A8"/>
    <w:pPr>
      <w:keepNext/>
      <w:spacing w:after="0" w:line="240" w:lineRule="auto"/>
      <w:outlineLvl w:val="5"/>
    </w:pPr>
    <w:rPr>
      <w:rFonts w:ascii="Times New Roman" w:eastAsia="Times New Roman" w:hAnsi="Times New Roman"/>
      <w:b/>
      <w:bCs/>
      <w:sz w:val="20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0F7E7E"/>
    <w:pPr>
      <w:spacing w:after="0" w:line="240" w:lineRule="auto"/>
    </w:pPr>
    <w:rPr>
      <w:rFonts w:ascii="Bradley Hand ITC" w:eastAsia="Times New Roman" w:hAnsi="Bradley Hand ITC"/>
      <w:b/>
      <w:sz w:val="64"/>
      <w:szCs w:val="72"/>
    </w:rPr>
  </w:style>
  <w:style w:type="paragraph" w:customStyle="1" w:styleId="Headings">
    <w:name w:val="Headings"/>
    <w:basedOn w:val="Normal"/>
    <w:qFormat/>
    <w:rsid w:val="000F7E7E"/>
    <w:pPr>
      <w:keepNext/>
      <w:spacing w:before="240" w:after="120" w:line="240" w:lineRule="auto"/>
      <w:jc w:val="both"/>
    </w:pPr>
    <w:rPr>
      <w:rFonts w:ascii="Verdana" w:eastAsia="Times New Roman" w:hAnsi="Verdana"/>
      <w:b/>
      <w:spacing w:val="8"/>
      <w:sz w:val="28"/>
      <w:szCs w:val="28"/>
    </w:rPr>
  </w:style>
  <w:style w:type="table" w:styleId="LightShading-Accent2">
    <w:name w:val="Light Shading Accent 2"/>
    <w:basedOn w:val="TableNormal"/>
    <w:uiPriority w:val="60"/>
    <w:rsid w:val="000F7E7E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paragraph" w:styleId="BodyText">
    <w:name w:val="Body Text"/>
    <w:basedOn w:val="Normal"/>
    <w:link w:val="BodyTextChar"/>
    <w:uiPriority w:val="99"/>
    <w:rsid w:val="00A026A4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/>
      <w:color w:val="FF0000"/>
      <w:szCs w:val="20"/>
    </w:rPr>
  </w:style>
  <w:style w:type="character" w:customStyle="1" w:styleId="BodyTextChar">
    <w:name w:val="Body Text Char"/>
    <w:link w:val="BodyText"/>
    <w:uiPriority w:val="99"/>
    <w:rsid w:val="00A026A4"/>
    <w:rPr>
      <w:rFonts w:ascii="Verdana" w:eastAsia="Times New Roman" w:hAnsi="Verdana" w:cs="Times New Roman"/>
      <w:color w:val="FF0000"/>
      <w:szCs w:val="20"/>
    </w:rPr>
  </w:style>
  <w:style w:type="paragraph" w:styleId="ListParagraph">
    <w:name w:val="List Paragraph"/>
    <w:basedOn w:val="Normal"/>
    <w:uiPriority w:val="34"/>
    <w:qFormat/>
    <w:rsid w:val="004C0021"/>
    <w:pPr>
      <w:ind w:left="720"/>
      <w:contextualSpacing/>
    </w:pPr>
  </w:style>
  <w:style w:type="paragraph" w:styleId="ListBullet">
    <w:name w:val="List Bullet"/>
    <w:basedOn w:val="NormalIndent"/>
    <w:uiPriority w:val="3"/>
    <w:qFormat/>
    <w:rsid w:val="003E5B72"/>
    <w:pPr>
      <w:numPr>
        <w:numId w:val="1"/>
      </w:numPr>
      <w:spacing w:after="0" w:line="240" w:lineRule="auto"/>
      <w:contextualSpacing/>
    </w:pPr>
    <w:rPr>
      <w:rFonts w:ascii="Georgia" w:eastAsia="Georgia" w:hAnsi="Georgia" w:cs="Georgia"/>
      <w:color w:val="213F43"/>
      <w:sz w:val="20"/>
      <w:szCs w:val="20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3E5B72"/>
    <w:pPr>
      <w:ind w:left="720"/>
    </w:pPr>
  </w:style>
  <w:style w:type="paragraph" w:styleId="NoSpacing">
    <w:name w:val="No Spacing"/>
    <w:uiPriority w:val="1"/>
    <w:qFormat/>
    <w:rsid w:val="003E5B72"/>
    <w:rPr>
      <w:sz w:val="22"/>
      <w:szCs w:val="22"/>
    </w:rPr>
  </w:style>
  <w:style w:type="character" w:styleId="Strong">
    <w:name w:val="Strong"/>
    <w:uiPriority w:val="22"/>
    <w:qFormat/>
    <w:rsid w:val="00077EDA"/>
    <w:rPr>
      <w:b/>
      <w:bCs/>
    </w:rPr>
  </w:style>
  <w:style w:type="character" w:customStyle="1" w:styleId="apple-style-span">
    <w:name w:val="apple-style-span"/>
    <w:basedOn w:val="DefaultParagraphFont"/>
    <w:rsid w:val="00077EDA"/>
  </w:style>
  <w:style w:type="character" w:customStyle="1" w:styleId="apple-converted-space">
    <w:name w:val="apple-converted-space"/>
    <w:basedOn w:val="DefaultParagraphFont"/>
    <w:rsid w:val="00077EDA"/>
  </w:style>
  <w:style w:type="character" w:customStyle="1" w:styleId="Description">
    <w:name w:val="Description"/>
    <w:rsid w:val="00171BE7"/>
    <w:rPr>
      <w:rFonts w:ascii="Verdana" w:hAnsi="Verdana" w:cs="Tahoma" w:hint="default"/>
      <w:sz w:val="20"/>
      <w:szCs w:val="20"/>
    </w:rPr>
  </w:style>
  <w:style w:type="character" w:styleId="Hyperlink">
    <w:name w:val="Hyperlink"/>
    <w:uiPriority w:val="99"/>
    <w:unhideWhenUsed/>
    <w:rsid w:val="00F27CC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664D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3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39C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rsid w:val="00EA70A8"/>
    <w:rPr>
      <w:rFonts w:ascii="Times New Roman" w:eastAsia="Times New Roman" w:hAnsi="Times New Roman"/>
      <w:b/>
      <w:bCs/>
      <w:szCs w:val="24"/>
    </w:rPr>
  </w:style>
  <w:style w:type="character" w:styleId="Emphasis">
    <w:name w:val="Emphasis"/>
    <w:qFormat/>
    <w:rsid w:val="00074217"/>
    <w:rPr>
      <w:rFonts w:ascii="Arial Black" w:hAnsi="Arial Black"/>
      <w:spacing w:val="-8"/>
      <w:sz w:val="18"/>
    </w:rPr>
  </w:style>
  <w:style w:type="paragraph" w:styleId="E-mailSignature">
    <w:name w:val="E-mail Signature"/>
    <w:basedOn w:val="Normal"/>
    <w:link w:val="E-mailSignatureChar"/>
    <w:rsid w:val="0007421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E-mailSignatureChar">
    <w:name w:val="E-mail Signature Char"/>
    <w:basedOn w:val="DefaultParagraphFont"/>
    <w:link w:val="E-mailSignature"/>
    <w:rsid w:val="00074217"/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63E0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4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sanasheikh07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204323E5-7ED0-4424-BD9D-89C6CFA0A1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66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mpus</Company>
  <LinksUpToDate>false</LinksUpToDate>
  <CharactersWithSpaces>37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san</dc:creator>
  <cp:lastModifiedBy>SF</cp:lastModifiedBy>
  <cp:revision>2</cp:revision>
  <dcterms:created xsi:type="dcterms:W3CDTF">2020-02-10T19:23:00Z</dcterms:created>
  <dcterms:modified xsi:type="dcterms:W3CDTF">2020-02-10T19:23:00Z</dcterms:modified>
</cp:coreProperties>
</file>